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CBFF1" w14:textId="77777777" w:rsidR="001357A9" w:rsidRDefault="001357A9"/>
    <w:p w14:paraId="6CEC8E3D" w14:textId="08E2BAF0" w:rsidR="00FC244D" w:rsidRPr="00F048D8" w:rsidRDefault="00F048D8" w:rsidP="00F048D8">
      <w:pPr>
        <w:pStyle w:val="Heading1"/>
        <w:spacing w:after="240"/>
        <w:jc w:val="center"/>
        <w:rPr>
          <w:rFonts w:ascii="Calibri" w:hAnsi="Calibri" w:cs="Calibri"/>
          <w:b/>
          <w:bCs/>
          <w:color w:val="auto"/>
        </w:rPr>
      </w:pPr>
      <w:r w:rsidRPr="00F048D8">
        <w:rPr>
          <w:rFonts w:ascii="Calibri" w:hAnsi="Calibri" w:cs="Calibri"/>
          <w:b/>
          <w:bCs/>
          <w:color w:val="auto"/>
        </w:rPr>
        <w:t>Form 203: Developer’s and Sponsor/Owner’s Qualifications</w:t>
      </w:r>
    </w:p>
    <w:p w14:paraId="5533BCB8" w14:textId="14EE22F3" w:rsidR="00F048D8" w:rsidRDefault="00F048D8" w:rsidP="00F048D8">
      <w:r>
        <w:t>Entity:</w:t>
      </w:r>
      <w:r>
        <w:tab/>
      </w:r>
      <w:sdt>
        <w:sdtPr>
          <w:alias w:val="Entity Submitting Form is Developer"/>
          <w:tag w:val="Entity Submitting Form is Developer"/>
          <w:id w:val="-160480437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eveloper</w:t>
      </w:r>
    </w:p>
    <w:p w14:paraId="6EB74E16" w14:textId="142DF963" w:rsidR="00F048D8" w:rsidRDefault="00F048D8" w:rsidP="00F048D8">
      <w:r>
        <w:tab/>
      </w:r>
      <w:sdt>
        <w:sdtPr>
          <w:alias w:val="Entity Submitting Form is Sponsor"/>
          <w:tag w:val="Entity Submitting Form is Sponsor"/>
          <w:id w:val="-71388104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ponsor</w:t>
      </w:r>
    </w:p>
    <w:p w14:paraId="35680BF0" w14:textId="6F0EE16F" w:rsidR="00F048D8" w:rsidRPr="00F048D8" w:rsidRDefault="00F048D8" w:rsidP="00167A27">
      <w:pPr>
        <w:spacing w:after="240"/>
      </w:pPr>
      <w:r>
        <w:tab/>
      </w:r>
      <w:sdt>
        <w:sdtPr>
          <w:alias w:val="Entity Submitting Form is Owner"/>
          <w:tag w:val="Entity Submitting Form is Owner"/>
          <w:id w:val="68688374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wner</w:t>
      </w:r>
    </w:p>
    <w:p w14:paraId="266735A1" w14:textId="5EBEAFE5" w:rsidR="00AD3DBC" w:rsidRDefault="00B82E58" w:rsidP="00834F88">
      <w:pPr>
        <w:pStyle w:val="Heading2"/>
      </w:pPr>
      <w:r>
        <w:t>Firm Information</w:t>
      </w:r>
    </w:p>
    <w:p w14:paraId="34FD70B1" w14:textId="19783AFC" w:rsidR="00834F88" w:rsidRPr="00834F88" w:rsidRDefault="00834F88" w:rsidP="00834F88">
      <w:r>
        <w:t>Principal Office of Firm</w:t>
      </w:r>
      <w:r w:rsidR="00B82E58">
        <w:t>:</w:t>
      </w:r>
    </w:p>
    <w:p w14:paraId="350466C5" w14:textId="6646F040" w:rsidR="00F048D8" w:rsidRDefault="00F048D8" w:rsidP="00AD3DBC">
      <w:r>
        <w:t xml:space="preserve">Name of Firm: </w:t>
      </w:r>
      <w:sdt>
        <w:sdtPr>
          <w:alias w:val="Name of Firm"/>
          <w:tag w:val="Name of Firm"/>
          <w:id w:val="1050650727"/>
          <w:placeholder>
            <w:docPart w:val="DefaultPlaceholder_-1854013440"/>
          </w:placeholder>
          <w:showingPlcHdr/>
        </w:sdtPr>
        <w:sdtContent>
          <w:r w:rsidRPr="003B0344">
            <w:rPr>
              <w:rStyle w:val="PlaceholderText"/>
            </w:rPr>
            <w:t>Click or tap here to enter text.</w:t>
          </w:r>
        </w:sdtContent>
      </w:sdt>
    </w:p>
    <w:p w14:paraId="34757795" w14:textId="6D0294F6" w:rsidR="00F048D8" w:rsidRDefault="00F048D8" w:rsidP="00AD3DBC">
      <w:r>
        <w:t xml:space="preserve">Mailing Address: </w:t>
      </w:r>
      <w:sdt>
        <w:sdtPr>
          <w:alias w:val="Mailing Address"/>
          <w:tag w:val="Mailing Address"/>
          <w:id w:val="-328137140"/>
          <w:placeholder>
            <w:docPart w:val="DefaultPlaceholder_-1854013440"/>
          </w:placeholder>
          <w:showingPlcHdr/>
        </w:sdtPr>
        <w:sdtContent>
          <w:r w:rsidRPr="003B0344">
            <w:rPr>
              <w:rStyle w:val="PlaceholderText"/>
            </w:rPr>
            <w:t>Click or tap here to enter text.</w:t>
          </w:r>
        </w:sdtContent>
      </w:sdt>
    </w:p>
    <w:p w14:paraId="6613C363" w14:textId="5F247944" w:rsidR="00F048D8" w:rsidRDefault="00F048D8" w:rsidP="00AD3DBC">
      <w:r>
        <w:t xml:space="preserve">Contact Name: </w:t>
      </w:r>
      <w:sdt>
        <w:sdtPr>
          <w:alias w:val="Contact Name"/>
          <w:tag w:val="Contact Name"/>
          <w:id w:val="1706206140"/>
          <w:placeholder>
            <w:docPart w:val="DefaultPlaceholder_-1854013440"/>
          </w:placeholder>
          <w:showingPlcHdr/>
        </w:sdtPr>
        <w:sdtContent>
          <w:r w:rsidRPr="003B0344">
            <w:rPr>
              <w:rStyle w:val="PlaceholderText"/>
            </w:rPr>
            <w:t>Click or tap here to enter text.</w:t>
          </w:r>
        </w:sdtContent>
      </w:sdt>
    </w:p>
    <w:p w14:paraId="54C9C30B" w14:textId="2CF4A44D" w:rsidR="00F048D8" w:rsidRDefault="00F048D8" w:rsidP="00AD3DBC">
      <w:r>
        <w:t xml:space="preserve">Contact Title: </w:t>
      </w:r>
      <w:sdt>
        <w:sdtPr>
          <w:alias w:val="Contact Title"/>
          <w:tag w:val="Contact Title"/>
          <w:id w:val="-255440697"/>
          <w:placeholder>
            <w:docPart w:val="DefaultPlaceholder_-1854013440"/>
          </w:placeholder>
          <w:showingPlcHdr/>
        </w:sdtPr>
        <w:sdtContent>
          <w:r w:rsidRPr="003B0344">
            <w:rPr>
              <w:rStyle w:val="PlaceholderText"/>
            </w:rPr>
            <w:t>Click or tap here to enter text.</w:t>
          </w:r>
        </w:sdtContent>
      </w:sdt>
    </w:p>
    <w:p w14:paraId="0C0C3477" w14:textId="43A05E03" w:rsidR="00F048D8" w:rsidRDefault="00F048D8" w:rsidP="00AD3DBC">
      <w:r>
        <w:t xml:space="preserve">Contact Phone: </w:t>
      </w:r>
      <w:sdt>
        <w:sdtPr>
          <w:alias w:val="Contact Phone"/>
          <w:tag w:val="Contact Phone"/>
          <w:id w:val="-1237090940"/>
          <w:placeholder>
            <w:docPart w:val="DefaultPlaceholder_-1854013440"/>
          </w:placeholder>
          <w:showingPlcHdr/>
        </w:sdtPr>
        <w:sdtContent>
          <w:r w:rsidRPr="003B0344">
            <w:rPr>
              <w:rStyle w:val="PlaceholderText"/>
            </w:rPr>
            <w:t>Click or tap here to enter text.</w:t>
          </w:r>
        </w:sdtContent>
      </w:sdt>
    </w:p>
    <w:p w14:paraId="60813BC6" w14:textId="36A83BE7" w:rsidR="000F46AF" w:rsidRDefault="00F048D8" w:rsidP="00167A27">
      <w:pPr>
        <w:spacing w:after="240"/>
      </w:pPr>
      <w:r>
        <w:t xml:space="preserve">Contact Email: </w:t>
      </w:r>
      <w:sdt>
        <w:sdtPr>
          <w:alias w:val="Contact Email"/>
          <w:tag w:val="Contact Email"/>
          <w:id w:val="284394014"/>
          <w:placeholder>
            <w:docPart w:val="DefaultPlaceholder_-1854013440"/>
          </w:placeholder>
          <w:showingPlcHdr/>
        </w:sdtPr>
        <w:sdtContent>
          <w:r w:rsidRPr="003B0344">
            <w:rPr>
              <w:rStyle w:val="PlaceholderText"/>
            </w:rPr>
            <w:t>Click or tap here to enter text.</w:t>
          </w:r>
        </w:sdtContent>
      </w:sdt>
    </w:p>
    <w:p w14:paraId="5F379AD0" w14:textId="1230693D" w:rsidR="00F048D8" w:rsidRDefault="00F048D8" w:rsidP="00AD3DBC">
      <w:r>
        <w:t xml:space="preserve">Type of Firm </w:t>
      </w:r>
      <w:r w:rsidR="00B42970">
        <w:t>(</w:t>
      </w:r>
      <w:r>
        <w:t>Select only one option</w:t>
      </w:r>
      <w:r w:rsidR="00B42970">
        <w:t>)</w:t>
      </w:r>
      <w:r>
        <w:t>:</w:t>
      </w:r>
    </w:p>
    <w:p w14:paraId="7EA1C8E1" w14:textId="61EE6AAE" w:rsidR="00F048D8" w:rsidRDefault="00000000" w:rsidP="00AD3DBC">
      <w:sdt>
        <w:sdtPr>
          <w:alias w:val="Firm is Individual"/>
          <w:tag w:val="Firm is Individual"/>
          <w:id w:val="-76908068"/>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Individual</w:t>
      </w:r>
    </w:p>
    <w:p w14:paraId="2D699981" w14:textId="77777777" w:rsidR="00F048D8" w:rsidRDefault="00000000" w:rsidP="00AD3DBC">
      <w:sdt>
        <w:sdtPr>
          <w:alias w:val="Firm is Corporation"/>
          <w:tag w:val="Firm is Corporation"/>
          <w:id w:val="1787133"/>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Corporation</w:t>
      </w:r>
    </w:p>
    <w:p w14:paraId="45B7CD63" w14:textId="77777777" w:rsidR="00F048D8" w:rsidRDefault="00000000" w:rsidP="00AD3DBC">
      <w:sdt>
        <w:sdtPr>
          <w:alias w:val="Firm is Limited Liability Corporation"/>
          <w:tag w:val="Firm is Limited Liability Corporation"/>
          <w:id w:val="1585567010"/>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Limited Liability Corporation</w:t>
      </w:r>
    </w:p>
    <w:p w14:paraId="4E0E223D" w14:textId="77777777" w:rsidR="00F048D8" w:rsidRDefault="00000000" w:rsidP="00AD3DBC">
      <w:sdt>
        <w:sdtPr>
          <w:alias w:val="Firm is General Partnership"/>
          <w:tag w:val="Firm is General Partnership"/>
          <w:id w:val="1992523321"/>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General Partnership</w:t>
      </w:r>
    </w:p>
    <w:p w14:paraId="42567ED7" w14:textId="77777777" w:rsidR="00F048D8" w:rsidRDefault="00000000" w:rsidP="00AD3DBC">
      <w:sdt>
        <w:sdtPr>
          <w:alias w:val="Firm is Limited Partnership"/>
          <w:tag w:val="Firm is Limited Partnership"/>
          <w:id w:val="1540097934"/>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Limited Partnership</w:t>
      </w:r>
    </w:p>
    <w:p w14:paraId="5B1AE571" w14:textId="77777777" w:rsidR="00F048D8" w:rsidRDefault="00000000" w:rsidP="00AD3DBC">
      <w:sdt>
        <w:sdtPr>
          <w:alias w:val="Firm is Local Government"/>
          <w:tag w:val="Firm is Local Government"/>
          <w:id w:val="1949656567"/>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F048D8">
        <w:t xml:space="preserve"> Local Government</w:t>
      </w:r>
    </w:p>
    <w:p w14:paraId="58DF1669" w14:textId="21C8991B" w:rsidR="000F46AF" w:rsidRDefault="00000000" w:rsidP="00167A27">
      <w:pPr>
        <w:spacing w:after="240"/>
      </w:pPr>
      <w:sdt>
        <w:sdtPr>
          <w:alias w:val="Firm is Other Entity"/>
          <w:tag w:val="Firm is Other Entity"/>
          <w:id w:val="1091200574"/>
          <w14:checkbox>
            <w14:checked w14:val="0"/>
            <w14:checkedState w14:val="2612" w14:font="MS Gothic"/>
            <w14:uncheckedState w14:val="2610" w14:font="MS Gothic"/>
          </w14:checkbox>
        </w:sdtPr>
        <w:sdtContent>
          <w:r w:rsidR="00F048D8">
            <w:rPr>
              <w:rFonts w:ascii="MS Gothic" w:eastAsia="MS Gothic" w:hAnsi="MS Gothic" w:hint="eastAsia"/>
            </w:rPr>
            <w:t>☐</w:t>
          </w:r>
        </w:sdtContent>
      </w:sdt>
      <w:r w:rsidR="00B42970">
        <w:t xml:space="preserve"> Other: </w:t>
      </w:r>
      <w:sdt>
        <w:sdtPr>
          <w:alias w:val="Describe Other Entity"/>
          <w:tag w:val="Describe Other Entity"/>
          <w:id w:val="2093274585"/>
          <w:placeholder>
            <w:docPart w:val="DefaultPlaceholder_-1854013440"/>
          </w:placeholder>
          <w:showingPlcHdr/>
        </w:sdtPr>
        <w:sdtContent>
          <w:r w:rsidR="00F048D8" w:rsidRPr="003B0344">
            <w:rPr>
              <w:rStyle w:val="PlaceholderText"/>
            </w:rPr>
            <w:t>Click or tap here to enter text.</w:t>
          </w:r>
        </w:sdtContent>
      </w:sdt>
      <w:r w:rsidR="00F048D8">
        <w:tab/>
      </w:r>
    </w:p>
    <w:p w14:paraId="016BA12D" w14:textId="27A66CCA" w:rsidR="000F46AF" w:rsidRDefault="00B42970" w:rsidP="00167A27">
      <w:pPr>
        <w:spacing w:after="240"/>
      </w:pPr>
      <w:r>
        <w:t xml:space="preserve">Year Organized (not applicable to individuals): </w:t>
      </w:r>
      <w:sdt>
        <w:sdtPr>
          <w:alias w:val="Year Firm was Organized"/>
          <w:tag w:val="Year Firm was Organized"/>
          <w:id w:val="745932673"/>
          <w:placeholder>
            <w:docPart w:val="DefaultPlaceholder_-1854013440"/>
          </w:placeholder>
          <w:showingPlcHdr/>
        </w:sdtPr>
        <w:sdtContent>
          <w:r w:rsidRPr="003B0344">
            <w:rPr>
              <w:rStyle w:val="PlaceholderText"/>
            </w:rPr>
            <w:t>Click or tap here to enter text.</w:t>
          </w:r>
        </w:sdtContent>
      </w:sdt>
      <w:r>
        <w:t xml:space="preserve"> </w:t>
      </w:r>
    </w:p>
    <w:p w14:paraId="4FFF6B9C" w14:textId="1A0E8243" w:rsidR="00B42970" w:rsidRDefault="00B42970" w:rsidP="00167A27">
      <w:pPr>
        <w:spacing w:after="240"/>
      </w:pPr>
      <w:r>
        <w:t xml:space="preserve">Which state is the development or sponsor/owner entity organized under? </w:t>
      </w:r>
      <w:sdt>
        <w:sdtPr>
          <w:alias w:val="State of Organization"/>
          <w:tag w:val="State of Organization"/>
          <w:id w:val="585659832"/>
          <w:placeholder>
            <w:docPart w:val="DefaultPlaceholder_-1854013438"/>
          </w:placeholder>
          <w:showingPlcHdr/>
          <w:dropDownList>
            <w:listItem w:value="Choose an item."/>
            <w:listItem w:displayText="Alabama" w:value="Alabama"/>
            <w:listItem w:displayText="Alaska" w:value="Alaska"/>
            <w:listItem w:displayText="Arizona" w:value="Arizona"/>
            <w:listItem w:displayText="Arkansas" w:value="Arkansas"/>
            <w:listItem w:displayText="California" w:value="California"/>
            <w:listItem w:displayText="Colorado" w:value="Colorado"/>
            <w:listItem w:displayText="Connecticut" w:value="Connecticut"/>
            <w:listItem w:displayText="Delaware" w:value="Delaware"/>
            <w:listItem w:displayText="District of Columbia" w:value="District of Columbia"/>
            <w:listItem w:displayText="Florida" w:value="Florida"/>
            <w:listItem w:displayText="Georgia" w:value="Georgia"/>
            <w:listItem w:displayText="Hawaii" w:value="Hawaii"/>
            <w:listItem w:displayText="Idaho" w:value="Idaho"/>
            <w:listItem w:displayText="Illinois" w:value="Illinois"/>
            <w:listItem w:displayText="Indiana" w:value="Indiana"/>
            <w:listItem w:displayText="Iowa" w:value="Iowa"/>
            <w:listItem w:displayText="Kansas" w:value="Kansas"/>
            <w:listItem w:displayText="Kentucky" w:value="Kentucky"/>
            <w:listItem w:displayText="Louisiana" w:value="Louisiana"/>
            <w:listItem w:displayText="Maine" w:value="Maine"/>
            <w:listItem w:displayText="Maryland" w:value="Maryland"/>
            <w:listItem w:displayText="Massachusetts" w:value="Massachusetts"/>
            <w:listItem w:displayText="Michigan" w:value="Michigan"/>
            <w:listItem w:displayText="Minnesota" w:value="Minnesota"/>
            <w:listItem w:displayText="Mississippi" w:value="Mississippi"/>
            <w:listItem w:displayText="Missouri" w:value="Missouri"/>
            <w:listItem w:displayText="Montana" w:value="Montana"/>
            <w:listItem w:displayText="Nebraska" w:value="Nebraska"/>
            <w:listItem w:displayText="Nevada" w:value="Nevada"/>
            <w:listItem w:displayText="New Hampshire" w:value="New Hampshire"/>
            <w:listItem w:displayText="New Jersey" w:value="New Jersey"/>
            <w:listItem w:displayText="New Mexico" w:value="New Mexico"/>
            <w:listItem w:displayText="New York" w:value="New York"/>
            <w:listItem w:displayText="North Carolina" w:value="North Carolina"/>
            <w:listItem w:displayText="North Dakota" w:value="North Dakota"/>
            <w:listItem w:displayText="Ohio" w:value="Ohio"/>
            <w:listItem w:displayText="Oklahoma" w:value="Oklahoma"/>
            <w:listItem w:displayText="Oregon" w:value="Oregon"/>
            <w:listItem w:displayText="Pennsylvania" w:value="Pennsylvania"/>
            <w:listItem w:displayText="Rhode Island" w:value="Rhode Island"/>
            <w:listItem w:displayText="South Carolina" w:value="South Carolina"/>
            <w:listItem w:displayText="South Dakota" w:value="South Dakota"/>
            <w:listItem w:displayText="Tennessee" w:value="Tennessee"/>
            <w:listItem w:displayText="Texas" w:value="Texas"/>
            <w:listItem w:displayText="Utah" w:value="Utah"/>
            <w:listItem w:displayText="Vermont" w:value="Vermont"/>
            <w:listItem w:displayText="Virginia" w:value="Virginia"/>
            <w:listItem w:displayText="Washington" w:value="Washington"/>
            <w:listItem w:displayText="West Virginia" w:value="West Virginia"/>
            <w:listItem w:displayText="Wisconsin" w:value="Wisconsin"/>
            <w:listItem w:displayText="Wyoming" w:value="Wyoming"/>
          </w:dropDownList>
        </w:sdtPr>
        <w:sdtContent>
          <w:r w:rsidRPr="003B0344">
            <w:rPr>
              <w:rStyle w:val="PlaceholderText"/>
            </w:rPr>
            <w:t>Choose an item.</w:t>
          </w:r>
        </w:sdtContent>
      </w:sdt>
    </w:p>
    <w:p w14:paraId="722A3CCD" w14:textId="6143A6A4" w:rsidR="00167A27" w:rsidRDefault="00167A27" w:rsidP="00B42970">
      <w:r>
        <w:t xml:space="preserve">Is the development or sponsor/owner entity qualified to do business in Maryland? </w:t>
      </w:r>
      <w:sdt>
        <w:sdtPr>
          <w:alias w:val="Is entity qualified to do business in Maryland?"/>
          <w:tag w:val="Is entity qualified to do business in Maryland?"/>
          <w:id w:val="-1187450852"/>
          <w:placeholder>
            <w:docPart w:val="DefaultPlaceholder_-1854013438"/>
          </w:placeholder>
          <w:showingPlcHdr/>
          <w:dropDownList>
            <w:listItem w:value="Choose an item."/>
            <w:listItem w:displayText="Yes" w:value="Yes"/>
            <w:listItem w:displayText="No" w:value="No"/>
          </w:dropDownList>
        </w:sdtPr>
        <w:sdtContent>
          <w:r w:rsidRPr="003B0344">
            <w:rPr>
              <w:rStyle w:val="PlaceholderText"/>
            </w:rPr>
            <w:t>Choose an item.</w:t>
          </w:r>
        </w:sdtContent>
      </w:sdt>
    </w:p>
    <w:p w14:paraId="3C1C3922" w14:textId="7DA16E33" w:rsidR="00167A27" w:rsidRDefault="00167A27" w:rsidP="00167A27">
      <w:pPr>
        <w:spacing w:after="240"/>
      </w:pPr>
      <w:r>
        <w:t xml:space="preserve">If no, explain: </w:t>
      </w:r>
      <w:sdt>
        <w:sdtPr>
          <w:alias w:val="Explain why entity is not qualified to do business in Maryland."/>
          <w:tag w:val="Explain why entity is not qualified to do business in Maryland."/>
          <w:id w:val="1289398663"/>
          <w:placeholder>
            <w:docPart w:val="DefaultPlaceholder_-1854013440"/>
          </w:placeholder>
          <w:showingPlcHdr/>
        </w:sdtPr>
        <w:sdtContent>
          <w:r w:rsidRPr="003B0344">
            <w:rPr>
              <w:rStyle w:val="PlaceholderText"/>
            </w:rPr>
            <w:t>Click or tap here to enter text.</w:t>
          </w:r>
        </w:sdtContent>
      </w:sdt>
    </w:p>
    <w:p w14:paraId="1912E576" w14:textId="3FE02511" w:rsidR="000F46AF" w:rsidRDefault="00060F31" w:rsidP="00060F31">
      <w:pPr>
        <w:spacing w:after="240"/>
      </w:pPr>
      <w:r>
        <w:t xml:space="preserve">Is the development or sponsor/owner entity required to file periodic reports with the Federal Securities and Exchange Commission or any other federal or state agency? </w:t>
      </w:r>
      <w:sdt>
        <w:sdtPr>
          <w:alias w:val="Is entity required to file periodic reports with federal or state agencies?"/>
          <w:tag w:val="Is entity qualified to do business in Maryland?"/>
          <w:id w:val="-973831240"/>
          <w:placeholder>
            <w:docPart w:val="148FF4B2EB1B4FB8B14DCF5B6E4D5B49"/>
          </w:placeholder>
          <w:showingPlcHdr/>
          <w:dropDownList>
            <w:listItem w:value="Choose an item."/>
            <w:listItem w:displayText="Yes" w:value="Yes"/>
            <w:listItem w:displayText="No" w:value="No"/>
          </w:dropDownList>
        </w:sdtPr>
        <w:sdtContent>
          <w:r w:rsidRPr="003B0344">
            <w:rPr>
              <w:rStyle w:val="PlaceholderText"/>
            </w:rPr>
            <w:t>Choose an item.</w:t>
          </w:r>
        </w:sdtContent>
      </w:sdt>
    </w:p>
    <w:p w14:paraId="04F9967F" w14:textId="0A8B24C3" w:rsidR="000F46AF" w:rsidRDefault="00060F31" w:rsidP="00834F88">
      <w:pPr>
        <w:pStyle w:val="Heading2"/>
      </w:pPr>
      <w:r>
        <w:t>Principal Participants</w:t>
      </w:r>
    </w:p>
    <w:p w14:paraId="1265101D" w14:textId="1CCED2AD" w:rsidR="00060F31" w:rsidRDefault="00060F31" w:rsidP="00AD3DBC">
      <w:r>
        <w:t>List all principals and affiliates (individuals, businesses, and organizations) that have an interest (financial or otherwise) in the development or sponsor/owner entity.</w:t>
      </w:r>
    </w:p>
    <w:tbl>
      <w:tblPr>
        <w:tblStyle w:val="TableGrid"/>
        <w:tblW w:w="0" w:type="auto"/>
        <w:tblLook w:val="04A0" w:firstRow="1" w:lastRow="0" w:firstColumn="1" w:lastColumn="0" w:noHBand="0" w:noVBand="1"/>
      </w:tblPr>
      <w:tblGrid>
        <w:gridCol w:w="2965"/>
        <w:gridCol w:w="1440"/>
        <w:gridCol w:w="2412"/>
        <w:gridCol w:w="1318"/>
        <w:gridCol w:w="2655"/>
      </w:tblGrid>
      <w:tr w:rsidR="00060F31" w14:paraId="065B0EC6" w14:textId="77777777" w:rsidTr="00060F31">
        <w:trPr>
          <w:cantSplit/>
          <w:tblHeader/>
        </w:trPr>
        <w:tc>
          <w:tcPr>
            <w:tcW w:w="2965" w:type="dxa"/>
          </w:tcPr>
          <w:p w14:paraId="3BA49A4B" w14:textId="44FAB0A8" w:rsidR="00060F31" w:rsidRDefault="00060F31" w:rsidP="00AD3DBC">
            <w:r>
              <w:lastRenderedPageBreak/>
              <w:t>Name and Address</w:t>
            </w:r>
          </w:p>
        </w:tc>
        <w:tc>
          <w:tcPr>
            <w:tcW w:w="1440" w:type="dxa"/>
          </w:tcPr>
          <w:p w14:paraId="34C00381" w14:textId="092BB35B" w:rsidR="00060F31" w:rsidRDefault="00060F31" w:rsidP="00AD3DBC">
            <w:r>
              <w:t>Taxpayer ID</w:t>
            </w:r>
          </w:p>
        </w:tc>
        <w:tc>
          <w:tcPr>
            <w:tcW w:w="2412" w:type="dxa"/>
          </w:tcPr>
          <w:p w14:paraId="45533C56" w14:textId="7AE93E56" w:rsidR="00060F31" w:rsidRDefault="00060F31" w:rsidP="00AD3DBC">
            <w:r>
              <w:t>Title or Role</w:t>
            </w:r>
          </w:p>
        </w:tc>
        <w:tc>
          <w:tcPr>
            <w:tcW w:w="1318" w:type="dxa"/>
          </w:tcPr>
          <w:p w14:paraId="253E8C3B" w14:textId="39FBD127" w:rsidR="00060F31" w:rsidRDefault="00060F31" w:rsidP="00AD3DBC">
            <w:r>
              <w:t>Interest Percentage</w:t>
            </w:r>
          </w:p>
        </w:tc>
        <w:tc>
          <w:tcPr>
            <w:tcW w:w="2655" w:type="dxa"/>
          </w:tcPr>
          <w:p w14:paraId="6B9676DE" w14:textId="0D5BA610" w:rsidR="00060F31" w:rsidRDefault="00060F31" w:rsidP="00AD3DBC">
            <w:r>
              <w:t>Character and Extent of Interest</w:t>
            </w:r>
          </w:p>
        </w:tc>
      </w:tr>
      <w:tr w:rsidR="00060F31" w14:paraId="0DD8B359" w14:textId="77777777" w:rsidTr="00060F31">
        <w:sdt>
          <w:sdtPr>
            <w:alias w:val="Principal 1 Name and Address"/>
            <w:tag w:val="Principal 1 Name and Address"/>
            <w:id w:val="-1548062052"/>
            <w:placeholder>
              <w:docPart w:val="DefaultPlaceholder_-1854013440"/>
            </w:placeholder>
            <w:showingPlcHdr/>
          </w:sdtPr>
          <w:sdtContent>
            <w:tc>
              <w:tcPr>
                <w:tcW w:w="2965" w:type="dxa"/>
              </w:tcPr>
              <w:p w14:paraId="6E527999" w14:textId="14F5C503" w:rsidR="00060F31" w:rsidRDefault="00060F31" w:rsidP="00AD3DBC">
                <w:r w:rsidRPr="003B0344">
                  <w:rPr>
                    <w:rStyle w:val="PlaceholderText"/>
                  </w:rPr>
                  <w:t>Click or tap here to enter text.</w:t>
                </w:r>
              </w:p>
            </w:tc>
          </w:sdtContent>
        </w:sdt>
        <w:sdt>
          <w:sdtPr>
            <w:alias w:val="Principal 1 Taxpayer ID"/>
            <w:tag w:val="Principal 1 Taxpayer ID"/>
            <w:id w:val="-1837524564"/>
            <w:placeholder>
              <w:docPart w:val="DefaultPlaceholder_-1854013440"/>
            </w:placeholder>
            <w:showingPlcHdr/>
          </w:sdtPr>
          <w:sdtContent>
            <w:tc>
              <w:tcPr>
                <w:tcW w:w="1440" w:type="dxa"/>
              </w:tcPr>
              <w:p w14:paraId="6D0FE135" w14:textId="64845E30" w:rsidR="00060F31" w:rsidRDefault="00060F31" w:rsidP="00AD3DBC">
                <w:r w:rsidRPr="003B0344">
                  <w:rPr>
                    <w:rStyle w:val="PlaceholderText"/>
                  </w:rPr>
                  <w:t>Click or tap here to enter text.</w:t>
                </w:r>
              </w:p>
            </w:tc>
          </w:sdtContent>
        </w:sdt>
        <w:sdt>
          <w:sdtPr>
            <w:alias w:val="Principal 1 Title or Role"/>
            <w:tag w:val="Principal 1 Title or Role"/>
            <w:id w:val="-663005265"/>
            <w:placeholder>
              <w:docPart w:val="DefaultPlaceholder_-1854013440"/>
            </w:placeholder>
            <w:showingPlcHdr/>
          </w:sdtPr>
          <w:sdtContent>
            <w:tc>
              <w:tcPr>
                <w:tcW w:w="2412" w:type="dxa"/>
              </w:tcPr>
              <w:p w14:paraId="153FAD8F" w14:textId="12AC5C1F" w:rsidR="00060F31" w:rsidRDefault="00060F31" w:rsidP="00AD3DBC">
                <w:r w:rsidRPr="003B0344">
                  <w:rPr>
                    <w:rStyle w:val="PlaceholderText"/>
                  </w:rPr>
                  <w:t>Click or tap here to enter text.</w:t>
                </w:r>
              </w:p>
            </w:tc>
          </w:sdtContent>
        </w:sdt>
        <w:sdt>
          <w:sdtPr>
            <w:alias w:val="Principal 1 Interest Percentage"/>
            <w:tag w:val="Principal 1 Interest Percentage"/>
            <w:id w:val="612328658"/>
            <w:placeholder>
              <w:docPart w:val="DefaultPlaceholder_-1854013440"/>
            </w:placeholder>
            <w:showingPlcHdr/>
          </w:sdtPr>
          <w:sdtContent>
            <w:tc>
              <w:tcPr>
                <w:tcW w:w="1318" w:type="dxa"/>
              </w:tcPr>
              <w:p w14:paraId="46F211CD" w14:textId="1A07973B" w:rsidR="00060F31" w:rsidRDefault="00060F31" w:rsidP="00AD3DBC">
                <w:r w:rsidRPr="003B0344">
                  <w:rPr>
                    <w:rStyle w:val="PlaceholderText"/>
                  </w:rPr>
                  <w:t>Click or tap here to enter text.</w:t>
                </w:r>
              </w:p>
            </w:tc>
          </w:sdtContent>
        </w:sdt>
        <w:sdt>
          <w:sdtPr>
            <w:alias w:val="Principal 1 Character and Extent of Interest"/>
            <w:tag w:val="Principal 1 Character and Extent of Interest"/>
            <w:id w:val="-748724770"/>
            <w:placeholder>
              <w:docPart w:val="DefaultPlaceholder_-1854013440"/>
            </w:placeholder>
            <w:showingPlcHdr/>
          </w:sdtPr>
          <w:sdtContent>
            <w:tc>
              <w:tcPr>
                <w:tcW w:w="2655" w:type="dxa"/>
              </w:tcPr>
              <w:p w14:paraId="4FA1D0EB" w14:textId="2DB4EC2A" w:rsidR="00060F31" w:rsidRDefault="00060F31" w:rsidP="00AD3DBC">
                <w:r w:rsidRPr="003B0344">
                  <w:rPr>
                    <w:rStyle w:val="PlaceholderText"/>
                  </w:rPr>
                  <w:t>Click or tap here to enter text.</w:t>
                </w:r>
              </w:p>
            </w:tc>
          </w:sdtContent>
        </w:sdt>
      </w:tr>
      <w:tr w:rsidR="00060F31" w14:paraId="2BA24BE6" w14:textId="77777777" w:rsidTr="00060F31">
        <w:sdt>
          <w:sdtPr>
            <w:alias w:val="Principal 2 Name and Address"/>
            <w:tag w:val="Principal 2 Name and Address"/>
            <w:id w:val="428938996"/>
            <w:placeholder>
              <w:docPart w:val="229CFAB69A82451294686299B8E9143E"/>
            </w:placeholder>
            <w:showingPlcHdr/>
          </w:sdtPr>
          <w:sdtContent>
            <w:tc>
              <w:tcPr>
                <w:tcW w:w="2965" w:type="dxa"/>
              </w:tcPr>
              <w:p w14:paraId="4D6506FE" w14:textId="3512651E" w:rsidR="00060F31" w:rsidRDefault="00060F31" w:rsidP="00060F31">
                <w:r w:rsidRPr="003B0344">
                  <w:rPr>
                    <w:rStyle w:val="PlaceholderText"/>
                  </w:rPr>
                  <w:t>Click or tap here to enter text.</w:t>
                </w:r>
              </w:p>
            </w:tc>
          </w:sdtContent>
        </w:sdt>
        <w:sdt>
          <w:sdtPr>
            <w:alias w:val="Principal 2 Taxpayer ID"/>
            <w:tag w:val="Principal 2 Taxpayer ID"/>
            <w:id w:val="-476296062"/>
            <w:placeholder>
              <w:docPart w:val="84F11FC5E1BE4E6FBF7576DBA0B20780"/>
            </w:placeholder>
            <w:showingPlcHdr/>
          </w:sdtPr>
          <w:sdtContent>
            <w:tc>
              <w:tcPr>
                <w:tcW w:w="1440" w:type="dxa"/>
              </w:tcPr>
              <w:p w14:paraId="37CA17D0" w14:textId="6F94EDF6" w:rsidR="00060F31" w:rsidRDefault="00060F31" w:rsidP="00060F31">
                <w:r w:rsidRPr="003B0344">
                  <w:rPr>
                    <w:rStyle w:val="PlaceholderText"/>
                  </w:rPr>
                  <w:t>Click or tap here to enter text.</w:t>
                </w:r>
              </w:p>
            </w:tc>
          </w:sdtContent>
        </w:sdt>
        <w:sdt>
          <w:sdtPr>
            <w:alias w:val="Principal 2 Title or Role"/>
            <w:tag w:val="Principal 2 Title or Role"/>
            <w:id w:val="1836801095"/>
            <w:placeholder>
              <w:docPart w:val="F1D12A8D2D774E62A0BBD8391D939FDD"/>
            </w:placeholder>
            <w:showingPlcHdr/>
          </w:sdtPr>
          <w:sdtContent>
            <w:tc>
              <w:tcPr>
                <w:tcW w:w="2412" w:type="dxa"/>
              </w:tcPr>
              <w:p w14:paraId="5F0062B9" w14:textId="33B61CD3" w:rsidR="00060F31" w:rsidRDefault="00060F31" w:rsidP="00060F31">
                <w:r w:rsidRPr="003B0344">
                  <w:rPr>
                    <w:rStyle w:val="PlaceholderText"/>
                  </w:rPr>
                  <w:t>Click or tap here to enter text.</w:t>
                </w:r>
              </w:p>
            </w:tc>
          </w:sdtContent>
        </w:sdt>
        <w:sdt>
          <w:sdtPr>
            <w:alias w:val="Principal 2 Interest Percentage"/>
            <w:tag w:val="Principal 2 Interest Percentage"/>
            <w:id w:val="1614396051"/>
            <w:placeholder>
              <w:docPart w:val="E489E099324346DEB16F18A972B436FE"/>
            </w:placeholder>
            <w:showingPlcHdr/>
          </w:sdtPr>
          <w:sdtContent>
            <w:tc>
              <w:tcPr>
                <w:tcW w:w="1318" w:type="dxa"/>
              </w:tcPr>
              <w:p w14:paraId="2CD83D15" w14:textId="4DDC85A2" w:rsidR="00060F31" w:rsidRDefault="00060F31" w:rsidP="00060F31">
                <w:r w:rsidRPr="003B0344">
                  <w:rPr>
                    <w:rStyle w:val="PlaceholderText"/>
                  </w:rPr>
                  <w:t>Click or tap here to enter text.</w:t>
                </w:r>
              </w:p>
            </w:tc>
          </w:sdtContent>
        </w:sdt>
        <w:sdt>
          <w:sdtPr>
            <w:alias w:val="Principal 2 Character and Extent of Interest"/>
            <w:tag w:val="Principal 2 Character and Extent of Interest"/>
            <w:id w:val="-261456993"/>
            <w:placeholder>
              <w:docPart w:val="5772C654AEAF4737A24CE17395538F6A"/>
            </w:placeholder>
            <w:showingPlcHdr/>
          </w:sdtPr>
          <w:sdtContent>
            <w:tc>
              <w:tcPr>
                <w:tcW w:w="2655" w:type="dxa"/>
              </w:tcPr>
              <w:p w14:paraId="7EAC1B5A" w14:textId="0E3ACCAB" w:rsidR="00060F31" w:rsidRDefault="00060F31" w:rsidP="00060F31">
                <w:r w:rsidRPr="003B0344">
                  <w:rPr>
                    <w:rStyle w:val="PlaceholderText"/>
                  </w:rPr>
                  <w:t>Click or tap here to enter text.</w:t>
                </w:r>
              </w:p>
            </w:tc>
          </w:sdtContent>
        </w:sdt>
      </w:tr>
      <w:tr w:rsidR="00060F31" w14:paraId="4B3B949D" w14:textId="77777777" w:rsidTr="00060F31">
        <w:sdt>
          <w:sdtPr>
            <w:alias w:val="Principal 3 Name and Address"/>
            <w:tag w:val="Principal 3 Name and Address"/>
            <w:id w:val="942035840"/>
            <w:placeholder>
              <w:docPart w:val="7AB2F6C8EB25414C8933DE12F6577820"/>
            </w:placeholder>
            <w:showingPlcHdr/>
          </w:sdtPr>
          <w:sdtContent>
            <w:tc>
              <w:tcPr>
                <w:tcW w:w="2965" w:type="dxa"/>
              </w:tcPr>
              <w:p w14:paraId="0C46884E" w14:textId="3A851C03" w:rsidR="00060F31" w:rsidRDefault="00060F31" w:rsidP="00060F31">
                <w:r w:rsidRPr="003B0344">
                  <w:rPr>
                    <w:rStyle w:val="PlaceholderText"/>
                  </w:rPr>
                  <w:t>Click or tap here to enter text.</w:t>
                </w:r>
              </w:p>
            </w:tc>
          </w:sdtContent>
        </w:sdt>
        <w:sdt>
          <w:sdtPr>
            <w:alias w:val="Principal 3 Taxpayer ID"/>
            <w:tag w:val="Principal 3 Taxpayer ID"/>
            <w:id w:val="-1652594944"/>
            <w:placeholder>
              <w:docPart w:val="2CFAD28F4C98444188A4ECBF2F8A3A73"/>
            </w:placeholder>
            <w:showingPlcHdr/>
          </w:sdtPr>
          <w:sdtContent>
            <w:tc>
              <w:tcPr>
                <w:tcW w:w="1440" w:type="dxa"/>
              </w:tcPr>
              <w:p w14:paraId="08E7D256" w14:textId="0861A69A" w:rsidR="00060F31" w:rsidRDefault="00060F31" w:rsidP="00060F31">
                <w:r w:rsidRPr="003B0344">
                  <w:rPr>
                    <w:rStyle w:val="PlaceholderText"/>
                  </w:rPr>
                  <w:t>Click or tap here to enter text.</w:t>
                </w:r>
              </w:p>
            </w:tc>
          </w:sdtContent>
        </w:sdt>
        <w:sdt>
          <w:sdtPr>
            <w:alias w:val="Principal 3 Title or Role"/>
            <w:tag w:val="Principal 3 Title or Role"/>
            <w:id w:val="-779879053"/>
            <w:placeholder>
              <w:docPart w:val="2C4C1FA1033A4BF1A5C2CCA3BF5584EC"/>
            </w:placeholder>
            <w:showingPlcHdr/>
          </w:sdtPr>
          <w:sdtContent>
            <w:tc>
              <w:tcPr>
                <w:tcW w:w="2412" w:type="dxa"/>
              </w:tcPr>
              <w:p w14:paraId="407CD0FC" w14:textId="609D8A3F" w:rsidR="00060F31" w:rsidRDefault="00060F31" w:rsidP="00060F31">
                <w:r w:rsidRPr="003B0344">
                  <w:rPr>
                    <w:rStyle w:val="PlaceholderText"/>
                  </w:rPr>
                  <w:t>Click or tap here to enter text.</w:t>
                </w:r>
              </w:p>
            </w:tc>
          </w:sdtContent>
        </w:sdt>
        <w:sdt>
          <w:sdtPr>
            <w:alias w:val="Principal 3 Interest Percentage"/>
            <w:tag w:val="Principal 3 Interest Percentage"/>
            <w:id w:val="-2022384360"/>
            <w:placeholder>
              <w:docPart w:val="C4678F87D7C94599B3A9346E5EF86295"/>
            </w:placeholder>
            <w:showingPlcHdr/>
          </w:sdtPr>
          <w:sdtContent>
            <w:tc>
              <w:tcPr>
                <w:tcW w:w="1318" w:type="dxa"/>
              </w:tcPr>
              <w:p w14:paraId="0F6A1FAD" w14:textId="0E73E60A" w:rsidR="00060F31" w:rsidRDefault="00060F31" w:rsidP="00060F31">
                <w:r w:rsidRPr="003B0344">
                  <w:rPr>
                    <w:rStyle w:val="PlaceholderText"/>
                  </w:rPr>
                  <w:t>Click or tap here to enter text.</w:t>
                </w:r>
              </w:p>
            </w:tc>
          </w:sdtContent>
        </w:sdt>
        <w:sdt>
          <w:sdtPr>
            <w:alias w:val="Principal 3 Character and Extent of Interest"/>
            <w:tag w:val="Principal 3 Character and Extent of Interest"/>
            <w:id w:val="1391689837"/>
            <w:placeholder>
              <w:docPart w:val="078FE43BF05642FB97817D1D960CF2BE"/>
            </w:placeholder>
            <w:showingPlcHdr/>
          </w:sdtPr>
          <w:sdtContent>
            <w:tc>
              <w:tcPr>
                <w:tcW w:w="2655" w:type="dxa"/>
              </w:tcPr>
              <w:p w14:paraId="754DF84D" w14:textId="2BAFC1F2" w:rsidR="00060F31" w:rsidRDefault="00060F31" w:rsidP="00060F31">
                <w:r w:rsidRPr="003B0344">
                  <w:rPr>
                    <w:rStyle w:val="PlaceholderText"/>
                  </w:rPr>
                  <w:t>Click or tap here to enter text.</w:t>
                </w:r>
              </w:p>
            </w:tc>
          </w:sdtContent>
        </w:sdt>
      </w:tr>
      <w:tr w:rsidR="00060F31" w14:paraId="20EC1893" w14:textId="77777777" w:rsidTr="00060F31">
        <w:sdt>
          <w:sdtPr>
            <w:alias w:val="Principal 4 Name and Address"/>
            <w:tag w:val="Principal 4 Name and Address"/>
            <w:id w:val="1324628964"/>
            <w:placeholder>
              <w:docPart w:val="C7724764FD5547448AADABA0F9DD6597"/>
            </w:placeholder>
            <w:showingPlcHdr/>
          </w:sdtPr>
          <w:sdtContent>
            <w:tc>
              <w:tcPr>
                <w:tcW w:w="2965" w:type="dxa"/>
              </w:tcPr>
              <w:p w14:paraId="47C12194" w14:textId="731E7174" w:rsidR="00060F31" w:rsidRDefault="00060F31" w:rsidP="00060F31">
                <w:r w:rsidRPr="003B0344">
                  <w:rPr>
                    <w:rStyle w:val="PlaceholderText"/>
                  </w:rPr>
                  <w:t>Click or tap here to enter text.</w:t>
                </w:r>
              </w:p>
            </w:tc>
          </w:sdtContent>
        </w:sdt>
        <w:sdt>
          <w:sdtPr>
            <w:alias w:val="Principal 4 Taxpayer ID"/>
            <w:tag w:val="Principal 4 Taxpayer ID"/>
            <w:id w:val="-483625491"/>
            <w:placeholder>
              <w:docPart w:val="5946BD1385F64747BAE05E95950442CB"/>
            </w:placeholder>
            <w:showingPlcHdr/>
          </w:sdtPr>
          <w:sdtContent>
            <w:tc>
              <w:tcPr>
                <w:tcW w:w="1440" w:type="dxa"/>
              </w:tcPr>
              <w:p w14:paraId="5731FCBC" w14:textId="23E292A9" w:rsidR="00060F31" w:rsidRDefault="00060F31" w:rsidP="00060F31">
                <w:r w:rsidRPr="003B0344">
                  <w:rPr>
                    <w:rStyle w:val="PlaceholderText"/>
                  </w:rPr>
                  <w:t>Click or tap here to enter text.</w:t>
                </w:r>
              </w:p>
            </w:tc>
          </w:sdtContent>
        </w:sdt>
        <w:sdt>
          <w:sdtPr>
            <w:alias w:val="Principal 4 Title or Role"/>
            <w:tag w:val="Principal 4 Title or Role"/>
            <w:id w:val="1653100959"/>
            <w:placeholder>
              <w:docPart w:val="3FF37E7593E8446DB124943162DD13D8"/>
            </w:placeholder>
            <w:showingPlcHdr/>
          </w:sdtPr>
          <w:sdtContent>
            <w:tc>
              <w:tcPr>
                <w:tcW w:w="2412" w:type="dxa"/>
              </w:tcPr>
              <w:p w14:paraId="33B9AD90" w14:textId="74B524CA" w:rsidR="00060F31" w:rsidRDefault="00060F31" w:rsidP="00060F31">
                <w:r w:rsidRPr="003B0344">
                  <w:rPr>
                    <w:rStyle w:val="PlaceholderText"/>
                  </w:rPr>
                  <w:t>Click or tap here to enter text.</w:t>
                </w:r>
              </w:p>
            </w:tc>
          </w:sdtContent>
        </w:sdt>
        <w:sdt>
          <w:sdtPr>
            <w:alias w:val="Principal 4 Interest Percentage"/>
            <w:tag w:val="Principal 4 Interest Percentage"/>
            <w:id w:val="-1506657933"/>
            <w:placeholder>
              <w:docPart w:val="631538914CA04CEF9D698C84BED66EA9"/>
            </w:placeholder>
            <w:showingPlcHdr/>
          </w:sdtPr>
          <w:sdtContent>
            <w:tc>
              <w:tcPr>
                <w:tcW w:w="1318" w:type="dxa"/>
              </w:tcPr>
              <w:p w14:paraId="75442B0D" w14:textId="2A43BF17" w:rsidR="00060F31" w:rsidRDefault="00060F31" w:rsidP="00060F31">
                <w:r w:rsidRPr="003B0344">
                  <w:rPr>
                    <w:rStyle w:val="PlaceholderText"/>
                  </w:rPr>
                  <w:t>Click or tap here to enter text.</w:t>
                </w:r>
              </w:p>
            </w:tc>
          </w:sdtContent>
        </w:sdt>
        <w:sdt>
          <w:sdtPr>
            <w:alias w:val="Principal 4 Character and Extent of Interest"/>
            <w:tag w:val="Principal 4 Character and Extent of Interest"/>
            <w:id w:val="1204286558"/>
            <w:placeholder>
              <w:docPart w:val="E61F3AF955FF43D2AB9F888CB98F9DCC"/>
            </w:placeholder>
            <w:showingPlcHdr/>
          </w:sdtPr>
          <w:sdtContent>
            <w:tc>
              <w:tcPr>
                <w:tcW w:w="2655" w:type="dxa"/>
              </w:tcPr>
              <w:p w14:paraId="53348556" w14:textId="292482B7" w:rsidR="00060F31" w:rsidRDefault="00060F31" w:rsidP="00060F31">
                <w:r w:rsidRPr="003B0344">
                  <w:rPr>
                    <w:rStyle w:val="PlaceholderText"/>
                  </w:rPr>
                  <w:t>Click or tap here to enter text.</w:t>
                </w:r>
              </w:p>
            </w:tc>
          </w:sdtContent>
        </w:sdt>
      </w:tr>
      <w:tr w:rsidR="00060F31" w14:paraId="0A938DED" w14:textId="77777777" w:rsidTr="00060F31">
        <w:sdt>
          <w:sdtPr>
            <w:alias w:val="Principal 5 Name and Address"/>
            <w:tag w:val="Principal 5 Name and Address"/>
            <w:id w:val="997465033"/>
            <w:placeholder>
              <w:docPart w:val="8F6B106BFC0544EABC13B04748BF0A81"/>
            </w:placeholder>
            <w:showingPlcHdr/>
          </w:sdtPr>
          <w:sdtContent>
            <w:tc>
              <w:tcPr>
                <w:tcW w:w="2965" w:type="dxa"/>
              </w:tcPr>
              <w:p w14:paraId="1C777B33" w14:textId="1E46F63C" w:rsidR="00060F31" w:rsidRDefault="00060F31" w:rsidP="00060F31">
                <w:r w:rsidRPr="003B0344">
                  <w:rPr>
                    <w:rStyle w:val="PlaceholderText"/>
                  </w:rPr>
                  <w:t>Click or tap here to enter text.</w:t>
                </w:r>
              </w:p>
            </w:tc>
          </w:sdtContent>
        </w:sdt>
        <w:sdt>
          <w:sdtPr>
            <w:alias w:val="Principal 5 Taxpayer ID"/>
            <w:tag w:val="Principal 5 Taxpayer ID"/>
            <w:id w:val="1150794525"/>
            <w:placeholder>
              <w:docPart w:val="5F794CE501D249649765C938E0AF3800"/>
            </w:placeholder>
            <w:showingPlcHdr/>
          </w:sdtPr>
          <w:sdtContent>
            <w:tc>
              <w:tcPr>
                <w:tcW w:w="1440" w:type="dxa"/>
              </w:tcPr>
              <w:p w14:paraId="2EBE050E" w14:textId="0F26C920" w:rsidR="00060F31" w:rsidRDefault="00060F31" w:rsidP="00060F31">
                <w:r w:rsidRPr="003B0344">
                  <w:rPr>
                    <w:rStyle w:val="PlaceholderText"/>
                  </w:rPr>
                  <w:t>Click or tap here to enter text.</w:t>
                </w:r>
              </w:p>
            </w:tc>
          </w:sdtContent>
        </w:sdt>
        <w:sdt>
          <w:sdtPr>
            <w:alias w:val="Principal 5 Title or Role"/>
            <w:tag w:val="Principal 5 Title or Role"/>
            <w:id w:val="-1327356723"/>
            <w:placeholder>
              <w:docPart w:val="DA55E3364B5D4500BCC6E316E31DC372"/>
            </w:placeholder>
            <w:showingPlcHdr/>
          </w:sdtPr>
          <w:sdtContent>
            <w:tc>
              <w:tcPr>
                <w:tcW w:w="2412" w:type="dxa"/>
              </w:tcPr>
              <w:p w14:paraId="4AD4C666" w14:textId="6D6A6C52" w:rsidR="00060F31" w:rsidRDefault="00060F31" w:rsidP="00060F31">
                <w:r w:rsidRPr="003B0344">
                  <w:rPr>
                    <w:rStyle w:val="PlaceholderText"/>
                  </w:rPr>
                  <w:t>Click or tap here to enter text.</w:t>
                </w:r>
              </w:p>
            </w:tc>
          </w:sdtContent>
        </w:sdt>
        <w:sdt>
          <w:sdtPr>
            <w:alias w:val="Principal 5 Interest Percentage"/>
            <w:tag w:val="Principal 5 Interest Percentage"/>
            <w:id w:val="478650885"/>
            <w:placeholder>
              <w:docPart w:val="E09C70842C274BCBA984F344117BECC6"/>
            </w:placeholder>
            <w:showingPlcHdr/>
          </w:sdtPr>
          <w:sdtContent>
            <w:tc>
              <w:tcPr>
                <w:tcW w:w="1318" w:type="dxa"/>
              </w:tcPr>
              <w:p w14:paraId="5FCC0880" w14:textId="7D7248D9" w:rsidR="00060F31" w:rsidRDefault="00060F31" w:rsidP="00060F31">
                <w:r w:rsidRPr="003B0344">
                  <w:rPr>
                    <w:rStyle w:val="PlaceholderText"/>
                  </w:rPr>
                  <w:t>Click or tap here to enter text.</w:t>
                </w:r>
              </w:p>
            </w:tc>
          </w:sdtContent>
        </w:sdt>
        <w:sdt>
          <w:sdtPr>
            <w:alias w:val="Principal 5 Character and Extent of Interest"/>
            <w:tag w:val="Principal 5 Character and Extent of Interest"/>
            <w:id w:val="-6453264"/>
            <w:placeholder>
              <w:docPart w:val="C69FFA60E7414A96AB2D0926E027CBBF"/>
            </w:placeholder>
            <w:showingPlcHdr/>
          </w:sdtPr>
          <w:sdtContent>
            <w:tc>
              <w:tcPr>
                <w:tcW w:w="2655" w:type="dxa"/>
              </w:tcPr>
              <w:p w14:paraId="316F0159" w14:textId="177DCF8C" w:rsidR="00060F31" w:rsidRDefault="00060F31" w:rsidP="00060F31">
                <w:r w:rsidRPr="003B0344">
                  <w:rPr>
                    <w:rStyle w:val="PlaceholderText"/>
                  </w:rPr>
                  <w:t>Click or tap here to enter text.</w:t>
                </w:r>
              </w:p>
            </w:tc>
          </w:sdtContent>
        </w:sdt>
      </w:tr>
    </w:tbl>
    <w:p w14:paraId="30FDC772" w14:textId="77777777" w:rsidR="00060F31" w:rsidRDefault="00060F31" w:rsidP="00AD3DBC"/>
    <w:p w14:paraId="760F2EB5" w14:textId="7A8E2677" w:rsidR="000F46AF" w:rsidRDefault="000E4B20" w:rsidP="00834F88">
      <w:pPr>
        <w:pStyle w:val="Heading2"/>
      </w:pPr>
      <w:r>
        <w:t>Previous Experience</w:t>
      </w:r>
    </w:p>
    <w:p w14:paraId="0E25F65C" w14:textId="16F2579A" w:rsidR="00F9102E" w:rsidRDefault="000E4B20" w:rsidP="00F9102E">
      <w:pPr>
        <w:pStyle w:val="ListParagraph"/>
        <w:numPr>
          <w:ilvl w:val="0"/>
          <w:numId w:val="1"/>
        </w:numPr>
        <w:spacing w:after="240"/>
      </w:pPr>
      <w:r w:rsidRPr="000E4B20">
        <w:t>Has the development or sponsor/owner entity (or any of its principals and affiliates) participated in the development or operation of a project that has been on the Department's Watchlist in the previous five years? (if unsure, please contact the Department.) If yes, explain.</w:t>
      </w:r>
      <w:r w:rsidR="00F9102E">
        <w:t xml:space="preserve"> </w:t>
      </w:r>
      <w:sdt>
        <w:sdtPr>
          <w:alias w:val="Previous Experience - Question 1"/>
          <w:id w:val="1137457874"/>
          <w:placeholder>
            <w:docPart w:val="4BAB23E81DFC47B9805B93B363F79C6F"/>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1 - If yes, explain"/>
        <w:tag w:val="Previous Experience - Question 1 - If yes, explain"/>
        <w:id w:val="-304312884"/>
        <w:placeholder>
          <w:docPart w:val="41972E716D9E4E71807E62A098D18DD8"/>
        </w:placeholder>
        <w:showingPlcHdr/>
      </w:sdtPr>
      <w:sdtContent>
        <w:p w14:paraId="6168E6F6" w14:textId="77777777" w:rsidR="00F9102E" w:rsidRDefault="00F9102E" w:rsidP="00F9102E">
          <w:pPr>
            <w:spacing w:after="240"/>
            <w:ind w:firstLine="720"/>
          </w:pPr>
          <w:r w:rsidRPr="003B0344">
            <w:rPr>
              <w:rStyle w:val="PlaceholderText"/>
            </w:rPr>
            <w:t>Click or tap here to enter text.</w:t>
          </w:r>
        </w:p>
      </w:sdtContent>
    </w:sdt>
    <w:p w14:paraId="08486F8A" w14:textId="247B5366" w:rsidR="00F9102E" w:rsidRDefault="000E4B20" w:rsidP="00F9102E">
      <w:pPr>
        <w:pStyle w:val="ListParagraph"/>
        <w:numPr>
          <w:ilvl w:val="0"/>
          <w:numId w:val="1"/>
        </w:numPr>
        <w:spacing w:after="240"/>
      </w:pPr>
      <w:r w:rsidRPr="000E4B20">
        <w:t>Has the development or sponsor/owner entity (or any of its principals and affiliates) ever had a limited denial of participation from HUD or been debarred, suspended or voluntarily excluded from participation in any federal or state program? If yes, explain.</w:t>
      </w:r>
      <w:r w:rsidR="00F9102E">
        <w:t xml:space="preserve"> </w:t>
      </w:r>
      <w:sdt>
        <w:sdtPr>
          <w:alias w:val="Previous Experience - Question 2"/>
          <w:tag w:val="Previous Experience - Question 2"/>
          <w:id w:val="1762249280"/>
          <w:placeholder>
            <w:docPart w:val="90B3E4960C0648A09DC48796C47C88AC"/>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2 - If yes, explain"/>
        <w:tag w:val="Previous Experience - Question 2 - If yes, explain"/>
        <w:id w:val="1463307699"/>
        <w:placeholder>
          <w:docPart w:val="666204B3EC6945C89DC43547A669807A"/>
        </w:placeholder>
        <w:showingPlcHdr/>
      </w:sdtPr>
      <w:sdtContent>
        <w:p w14:paraId="5DEBB5A8" w14:textId="735577DD" w:rsidR="00F9102E" w:rsidRDefault="00F9102E" w:rsidP="00F9102E">
          <w:pPr>
            <w:spacing w:after="240"/>
            <w:ind w:firstLine="720"/>
          </w:pPr>
          <w:r w:rsidRPr="003B0344">
            <w:rPr>
              <w:rStyle w:val="PlaceholderText"/>
            </w:rPr>
            <w:t>Click or tap here to enter text.</w:t>
          </w:r>
        </w:p>
      </w:sdtContent>
    </w:sdt>
    <w:p w14:paraId="763B37DF" w14:textId="21DCC765" w:rsidR="00F9102E" w:rsidRDefault="000E4B20" w:rsidP="00F9102E">
      <w:pPr>
        <w:pStyle w:val="ListParagraph"/>
        <w:numPr>
          <w:ilvl w:val="0"/>
          <w:numId w:val="1"/>
        </w:numPr>
        <w:spacing w:after="240"/>
      </w:pPr>
      <w:r w:rsidRPr="000E4B20">
        <w:t>Has the development or sponsor/owner entity (or any of its principals or affiliates) participated in the development or operation of a project that experienced a default? If yes, provide the number of developments and explain (including the name and location of the development, circumstances surrounding each default, its cure, workout and mortgage modification arrangements, assignments, foreclosures, etc.).</w:t>
      </w:r>
      <w:r w:rsidR="00F9102E">
        <w:t xml:space="preserve"> </w:t>
      </w:r>
      <w:sdt>
        <w:sdtPr>
          <w:alias w:val="Previous Experience - Question 3"/>
          <w:tag w:val="Previous Experience - Question 3"/>
          <w:id w:val="984124442"/>
          <w:placeholder>
            <w:docPart w:val="A50D9EB6C5564B7EA3FCB207A764E925"/>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3 - If yes, explain"/>
        <w:tag w:val="Previous Experience - Question 3 - If yes, explain"/>
        <w:id w:val="747612464"/>
        <w:placeholder>
          <w:docPart w:val="49E1E0B1E45D479BA5135B4CEE0B5936"/>
        </w:placeholder>
        <w:showingPlcHdr/>
      </w:sdtPr>
      <w:sdtContent>
        <w:p w14:paraId="58DB51C2" w14:textId="4A368668" w:rsidR="00F9102E" w:rsidRDefault="00F9102E" w:rsidP="00F9102E">
          <w:pPr>
            <w:spacing w:after="240"/>
            <w:ind w:firstLine="720"/>
          </w:pPr>
          <w:r w:rsidRPr="003B0344">
            <w:rPr>
              <w:rStyle w:val="PlaceholderText"/>
            </w:rPr>
            <w:t>Click or tap here to enter text.</w:t>
          </w:r>
        </w:p>
      </w:sdtContent>
    </w:sdt>
    <w:p w14:paraId="66DD9A2D" w14:textId="5C1099E2" w:rsidR="00F9102E" w:rsidRDefault="000E4B20" w:rsidP="00F9102E">
      <w:pPr>
        <w:pStyle w:val="ListParagraph"/>
        <w:numPr>
          <w:ilvl w:val="0"/>
          <w:numId w:val="1"/>
        </w:numPr>
        <w:spacing w:after="240"/>
      </w:pPr>
      <w:r w:rsidRPr="000E4B20">
        <w:t>Has a petition of involuntary bankruptcy ever been filed against the development sponsor/owner entity? If yes, explain</w:t>
      </w:r>
      <w:r>
        <w:t>.</w:t>
      </w:r>
      <w:r w:rsidR="00F9102E">
        <w:t xml:space="preserve"> </w:t>
      </w:r>
      <w:sdt>
        <w:sdtPr>
          <w:alias w:val="Previous Experience - Question 4"/>
          <w:tag w:val="Previous Experience - Question 4"/>
          <w:id w:val="-1024788658"/>
          <w:placeholder>
            <w:docPart w:val="FCE4C152C2D444529A4445875A274948"/>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4 - If yes, explain"/>
        <w:tag w:val="Previous Experience - Question 4 - If yes, explain"/>
        <w:id w:val="-634799210"/>
        <w:placeholder>
          <w:docPart w:val="FB2DCF6F3D8B4090B4C40D3B7123F55C"/>
        </w:placeholder>
        <w:showingPlcHdr/>
      </w:sdtPr>
      <w:sdtContent>
        <w:p w14:paraId="5E709234" w14:textId="5D3B806C" w:rsidR="00F9102E" w:rsidRDefault="00F9102E" w:rsidP="00F9102E">
          <w:pPr>
            <w:spacing w:after="240"/>
            <w:ind w:firstLine="720"/>
          </w:pPr>
          <w:r w:rsidRPr="003B0344">
            <w:rPr>
              <w:rStyle w:val="PlaceholderText"/>
            </w:rPr>
            <w:t>Click or tap here to enter text.</w:t>
          </w:r>
        </w:p>
      </w:sdtContent>
    </w:sdt>
    <w:p w14:paraId="256F832B" w14:textId="1FA5B746" w:rsidR="000F46AF" w:rsidRDefault="000F46AF" w:rsidP="000E4B20">
      <w:pPr>
        <w:spacing w:after="240"/>
      </w:pPr>
    </w:p>
    <w:p w14:paraId="25239764" w14:textId="4D56A3E3" w:rsidR="00F9102E" w:rsidRDefault="000E4B20" w:rsidP="00F9102E">
      <w:pPr>
        <w:pStyle w:val="ListParagraph"/>
        <w:numPr>
          <w:ilvl w:val="0"/>
          <w:numId w:val="1"/>
        </w:numPr>
        <w:spacing w:after="240"/>
      </w:pPr>
      <w:r w:rsidRPr="000E4B20">
        <w:t>Has the development or sponsor/owner entity ever filed a petition of bankruptcy? If yes, explain.</w:t>
      </w:r>
      <w:r w:rsidR="00F9102E">
        <w:t xml:space="preserve"> </w:t>
      </w:r>
      <w:sdt>
        <w:sdtPr>
          <w:alias w:val="Previous Experience - Question 5"/>
          <w:tag w:val="Previous Experience - Question 5"/>
          <w:id w:val="-101573934"/>
          <w:placeholder>
            <w:docPart w:val="B57AC79FD4B949549A6C7367A5A575B8"/>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5 - If yes, explain"/>
        <w:tag w:val="Previous Experience - Question 5 - If yes, explain"/>
        <w:id w:val="1204829105"/>
        <w:placeholder>
          <w:docPart w:val="AD2D995D0E0D431888065E601008D72E"/>
        </w:placeholder>
        <w:showingPlcHdr/>
      </w:sdtPr>
      <w:sdtContent>
        <w:p w14:paraId="6173925F" w14:textId="7F33B824" w:rsidR="00F9102E" w:rsidRDefault="00F9102E" w:rsidP="00F9102E">
          <w:pPr>
            <w:spacing w:after="240"/>
            <w:ind w:firstLine="720"/>
          </w:pPr>
          <w:r w:rsidRPr="003B0344">
            <w:rPr>
              <w:rStyle w:val="PlaceholderText"/>
            </w:rPr>
            <w:t>Click or tap here to enter text.</w:t>
          </w:r>
        </w:p>
      </w:sdtContent>
    </w:sdt>
    <w:p w14:paraId="6B754F8F" w14:textId="4BDDAB1D" w:rsidR="00F9102E" w:rsidRDefault="000E4B20" w:rsidP="00F9102E">
      <w:pPr>
        <w:pStyle w:val="ListParagraph"/>
        <w:numPr>
          <w:ilvl w:val="0"/>
          <w:numId w:val="1"/>
        </w:numPr>
        <w:spacing w:after="240"/>
      </w:pPr>
      <w:r w:rsidRPr="000E4B20">
        <w:t>Has the development or sponsor/owner entity ever made an assignment for the benefit of creditors? If yes, explain.</w:t>
      </w:r>
      <w:r w:rsidR="00F9102E">
        <w:t xml:space="preserve"> </w:t>
      </w:r>
      <w:sdt>
        <w:sdtPr>
          <w:alias w:val="Previous Experience - Question 6"/>
          <w:tag w:val="Previous Experience - Question 6"/>
          <w:id w:val="-554230607"/>
          <w:placeholder>
            <w:docPart w:val="4019CBB3085B4C5F860DE0B090B8EB67"/>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6 - If yes, explain"/>
        <w:tag w:val="Previous Experience - Question 6 - If yes, explain"/>
        <w:id w:val="-107744358"/>
        <w:placeholder>
          <w:docPart w:val="7886CCED0EED4F9F86738465FB85B9F6"/>
        </w:placeholder>
        <w:showingPlcHdr/>
      </w:sdtPr>
      <w:sdtContent>
        <w:p w14:paraId="0E7A0030" w14:textId="3B1814B4" w:rsidR="00F9102E" w:rsidRDefault="00F9102E" w:rsidP="00F9102E">
          <w:pPr>
            <w:spacing w:after="240"/>
            <w:ind w:firstLine="720"/>
          </w:pPr>
          <w:r w:rsidRPr="003B0344">
            <w:rPr>
              <w:rStyle w:val="PlaceholderText"/>
            </w:rPr>
            <w:t>Click or tap here to enter text.</w:t>
          </w:r>
        </w:p>
      </w:sdtContent>
    </w:sdt>
    <w:p w14:paraId="377C0B22" w14:textId="6E3ACC8A" w:rsidR="00F9102E" w:rsidRDefault="000E4B20" w:rsidP="00F9102E">
      <w:pPr>
        <w:pStyle w:val="ListParagraph"/>
        <w:numPr>
          <w:ilvl w:val="0"/>
          <w:numId w:val="1"/>
        </w:numPr>
        <w:spacing w:after="240"/>
      </w:pPr>
      <w:r w:rsidRPr="000E4B20">
        <w:t>Are there any unsatisfied judgments outstanding against the development or sponsor/owner entity or any of its principals or affiliates?, If yes, explain.</w:t>
      </w:r>
      <w:r w:rsidR="00F9102E">
        <w:t xml:space="preserve"> </w:t>
      </w:r>
      <w:sdt>
        <w:sdtPr>
          <w:alias w:val="Previous Experience - Question 7"/>
          <w:tag w:val="Previous Experience - Question 7"/>
          <w:id w:val="-1520539444"/>
          <w:placeholder>
            <w:docPart w:val="9EF8FCDC01804D6BB3AA0892EC123598"/>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7- If yes, explain"/>
        <w:tag w:val="Previous Experience - Question 7- If yes, explain"/>
        <w:id w:val="-1264367570"/>
        <w:placeholder>
          <w:docPart w:val="10202E789226468C8E324B29CFCE4236"/>
        </w:placeholder>
        <w:showingPlcHdr/>
      </w:sdtPr>
      <w:sdtContent>
        <w:p w14:paraId="2CC3D65E" w14:textId="0A3CB50C" w:rsidR="00F9102E" w:rsidRDefault="00F9102E" w:rsidP="00F9102E">
          <w:pPr>
            <w:spacing w:after="240"/>
            <w:ind w:firstLine="720"/>
          </w:pPr>
          <w:r w:rsidRPr="003B0344">
            <w:rPr>
              <w:rStyle w:val="PlaceholderText"/>
            </w:rPr>
            <w:t>Click or tap here to enter text.</w:t>
          </w:r>
        </w:p>
      </w:sdtContent>
    </w:sdt>
    <w:p w14:paraId="32564529" w14:textId="2FAA54B1" w:rsidR="000F46AF" w:rsidRDefault="000E4B20" w:rsidP="00F9102E">
      <w:pPr>
        <w:pStyle w:val="ListParagraph"/>
        <w:numPr>
          <w:ilvl w:val="0"/>
          <w:numId w:val="1"/>
        </w:numPr>
        <w:spacing w:after="240"/>
      </w:pPr>
      <w:r w:rsidRPr="000E4B20">
        <w:t>Has the development or sponsor/owner entity been a party to any litigation during the past five years? If yes, explain.</w:t>
      </w:r>
      <w:r w:rsidR="00F9102E">
        <w:t xml:space="preserve"> </w:t>
      </w:r>
      <w:sdt>
        <w:sdtPr>
          <w:alias w:val="Previous Experience - Question 8"/>
          <w:tag w:val="Previous Experience - Question 8"/>
          <w:id w:val="-1443145017"/>
          <w:placeholder>
            <w:docPart w:val="DefaultPlaceholder_-1854013438"/>
          </w:placeholder>
          <w:showingPlcHdr/>
          <w:dropDownList>
            <w:listItem w:value="Choose an item."/>
            <w:listItem w:displayText="Yes" w:value="Yes"/>
            <w:listItem w:displayText="No" w:value="No"/>
          </w:dropDownList>
        </w:sdtPr>
        <w:sdtContent>
          <w:r w:rsidR="00F9102E" w:rsidRPr="003B0344">
            <w:rPr>
              <w:rStyle w:val="PlaceholderText"/>
            </w:rPr>
            <w:t>Choose an item.</w:t>
          </w:r>
        </w:sdtContent>
      </w:sdt>
    </w:p>
    <w:sdt>
      <w:sdtPr>
        <w:alias w:val="Previous Experience - Question 8 - If yes, explain"/>
        <w:tag w:val="Previous Experience - Question 8 - If yes, explain"/>
        <w:id w:val="-616285909"/>
        <w:placeholder>
          <w:docPart w:val="DefaultPlaceholder_-1854013440"/>
        </w:placeholder>
        <w:showingPlcHdr/>
      </w:sdtPr>
      <w:sdtContent>
        <w:p w14:paraId="5D48C7FE" w14:textId="66C30E8B" w:rsidR="00F9102E" w:rsidRDefault="00F9102E" w:rsidP="00F9102E">
          <w:pPr>
            <w:spacing w:after="240"/>
            <w:ind w:firstLine="720"/>
          </w:pPr>
          <w:r w:rsidRPr="003B0344">
            <w:rPr>
              <w:rStyle w:val="PlaceholderText"/>
            </w:rPr>
            <w:t>Click or tap here to enter text.</w:t>
          </w:r>
        </w:p>
      </w:sdtContent>
    </w:sdt>
    <w:p w14:paraId="743ECFE1" w14:textId="77777777" w:rsidR="00D858A0" w:rsidRDefault="00D858A0" w:rsidP="00D858A0">
      <w:pPr>
        <w:pStyle w:val="Heading2"/>
      </w:pPr>
      <w:r>
        <w:t>Developer’s and Sponsor/Owner’s Current Workload</w:t>
      </w:r>
    </w:p>
    <w:p w14:paraId="28B9DBBB" w14:textId="77777777" w:rsidR="00D858A0" w:rsidRDefault="00D858A0" w:rsidP="00D858A0">
      <w:pPr>
        <w:spacing w:after="240"/>
      </w:pPr>
      <w:r>
        <w:t>Attach a spreadsheet with the Developer’s and Sponsor/Owner’s Current Workload with the fields listed below.</w:t>
      </w:r>
    </w:p>
    <w:p w14:paraId="7D2F6B79" w14:textId="77777777" w:rsidR="00D858A0" w:rsidRDefault="00D858A0" w:rsidP="00D858A0">
      <w:pPr>
        <w:pStyle w:val="ListParagraph"/>
        <w:numPr>
          <w:ilvl w:val="0"/>
          <w:numId w:val="2"/>
        </w:numPr>
        <w:ind w:left="1170"/>
      </w:pPr>
      <w:r>
        <w:t>Name and Address of Project</w:t>
      </w:r>
    </w:p>
    <w:p w14:paraId="1F3AF94B" w14:textId="77777777" w:rsidR="00D858A0" w:rsidRDefault="00D858A0" w:rsidP="00D858A0">
      <w:pPr>
        <w:pStyle w:val="ListParagraph"/>
        <w:numPr>
          <w:ilvl w:val="0"/>
          <w:numId w:val="2"/>
        </w:numPr>
        <w:ind w:left="1170"/>
      </w:pPr>
      <w:r>
        <w:t>Type of Project (for example: rental, homeownership, commercial or mixed use)</w:t>
      </w:r>
    </w:p>
    <w:p w14:paraId="347A814C" w14:textId="77777777" w:rsidR="00D858A0" w:rsidRDefault="00D858A0" w:rsidP="00D858A0">
      <w:pPr>
        <w:pStyle w:val="ListParagraph"/>
        <w:numPr>
          <w:ilvl w:val="0"/>
          <w:numId w:val="2"/>
        </w:numPr>
        <w:ind w:left="1170"/>
      </w:pPr>
      <w:r>
        <w:t>Type of Construction (for example: substantial renovation, moderate rehabilitation, new construction, or financial restructuring)</w:t>
      </w:r>
    </w:p>
    <w:p w14:paraId="5ABF0C49" w14:textId="77777777" w:rsidR="00D858A0" w:rsidRDefault="00D858A0" w:rsidP="00D858A0">
      <w:pPr>
        <w:pStyle w:val="ListParagraph"/>
        <w:numPr>
          <w:ilvl w:val="0"/>
          <w:numId w:val="2"/>
        </w:numPr>
        <w:ind w:left="1170"/>
      </w:pPr>
      <w:r>
        <w:t>Size of Project (Affordable units, unrestricted units, and square footage)</w:t>
      </w:r>
    </w:p>
    <w:p w14:paraId="6E4737E4" w14:textId="77777777" w:rsidR="00D858A0" w:rsidRDefault="00D858A0" w:rsidP="00D858A0">
      <w:pPr>
        <w:pStyle w:val="ListParagraph"/>
        <w:numPr>
          <w:ilvl w:val="0"/>
          <w:numId w:val="2"/>
        </w:numPr>
        <w:ind w:left="1170"/>
      </w:pPr>
      <w:r>
        <w:t>Anticipated Date of Completion</w:t>
      </w:r>
    </w:p>
    <w:p w14:paraId="3D380AD5" w14:textId="77777777" w:rsidR="00D858A0" w:rsidRDefault="00D858A0" w:rsidP="00D858A0">
      <w:pPr>
        <w:pStyle w:val="ListParagraph"/>
        <w:numPr>
          <w:ilvl w:val="0"/>
          <w:numId w:val="2"/>
        </w:numPr>
        <w:ind w:left="1170"/>
      </w:pPr>
      <w:r>
        <w:t>Financing and Subsidies (include the type and the lender or agency involved)</w:t>
      </w:r>
    </w:p>
    <w:p w14:paraId="2A046186" w14:textId="77777777" w:rsidR="00D858A0" w:rsidRDefault="00D858A0" w:rsidP="00D858A0">
      <w:pPr>
        <w:pStyle w:val="ListParagraph"/>
        <w:numPr>
          <w:ilvl w:val="0"/>
          <w:numId w:val="2"/>
        </w:numPr>
        <w:ind w:left="1170"/>
      </w:pPr>
      <w:r>
        <w:t>Team Member’s Role</w:t>
      </w:r>
    </w:p>
    <w:p w14:paraId="32A7F669" w14:textId="5394999A" w:rsidR="000F46AF" w:rsidRDefault="000E4B20" w:rsidP="00834F88">
      <w:pPr>
        <w:pStyle w:val="Heading2"/>
      </w:pPr>
      <w:r>
        <w:t>Certification</w:t>
      </w:r>
    </w:p>
    <w:p w14:paraId="4A57500D" w14:textId="2CF97BD1" w:rsidR="000E4B20" w:rsidRDefault="000E4B20" w:rsidP="000E4B20">
      <w:pPr>
        <w:spacing w:after="240"/>
      </w:pPr>
      <w:r w:rsidRPr="000E4B20">
        <w:t>The undersigned hereby certifies that he/she is the duly authorized representative of the Firm and that the information set forth in this document, and in any attachment in support thereof, is true, correct and complete to the best of his/her knowledge and belief.</w:t>
      </w:r>
    </w:p>
    <w:p w14:paraId="70A4DCAE" w14:textId="2F196CA1" w:rsidR="000F46AF" w:rsidRDefault="000E4B20" w:rsidP="000E4B20">
      <w:pPr>
        <w:spacing w:after="240"/>
      </w:pPr>
      <w:r w:rsidRPr="000E4B20">
        <w:t>NOTICE: Section 2-207, Article 83B, Annotated Code of Maryland provides in part: A person who knowingly makes or causes false statements for the purpose of influencing the action of the Administration"…is subject to a fine not exceeding $50,000 or imprisonment not exceeding five years, or both."</w:t>
      </w:r>
    </w:p>
    <w:p w14:paraId="1822A705" w14:textId="1FECA3B9" w:rsidR="000E4B20" w:rsidRDefault="000E4B20" w:rsidP="000E4B20">
      <w:pPr>
        <w:spacing w:after="240"/>
      </w:pPr>
      <w:r>
        <w:t>Full Legal Name of Firm:</w:t>
      </w:r>
      <w:r w:rsidR="00F9102E">
        <w:t xml:space="preserve"> </w:t>
      </w:r>
      <w:sdt>
        <w:sdtPr>
          <w:alias w:val="Full Legal Name of Firm"/>
          <w:tag w:val="Full Legal Name of Firm"/>
          <w:id w:val="-656527197"/>
          <w:placeholder>
            <w:docPart w:val="DefaultPlaceholder_-1854013440"/>
          </w:placeholder>
          <w:showingPlcHdr/>
        </w:sdtPr>
        <w:sdtContent>
          <w:r w:rsidR="00F9102E" w:rsidRPr="003B0344">
            <w:rPr>
              <w:rStyle w:val="PlaceholderText"/>
            </w:rPr>
            <w:t>Click or tap here to enter text.</w:t>
          </w:r>
        </w:sdtContent>
      </w:sdt>
    </w:p>
    <w:p w14:paraId="6B8C71A0" w14:textId="5865449B" w:rsidR="000E4B20" w:rsidRDefault="000E4B20" w:rsidP="000E4B20">
      <w:pPr>
        <w:spacing w:after="240"/>
      </w:pPr>
      <w:r>
        <w:lastRenderedPageBreak/>
        <w:t>Signature:</w:t>
      </w:r>
    </w:p>
    <w:p w14:paraId="386EF064" w14:textId="5566B6E2" w:rsidR="000E4B20" w:rsidRDefault="000E4B20" w:rsidP="000E4B20">
      <w:pPr>
        <w:spacing w:after="240"/>
      </w:pPr>
      <w:r>
        <w:t>Date:</w:t>
      </w:r>
      <w:r w:rsidR="00F9102E">
        <w:t xml:space="preserve"> </w:t>
      </w:r>
      <w:sdt>
        <w:sdtPr>
          <w:alias w:val="Date of Signature"/>
          <w:tag w:val="Date of Signature"/>
          <w:id w:val="-1298987038"/>
          <w:placeholder>
            <w:docPart w:val="DefaultPlaceholder_-1854013440"/>
          </w:placeholder>
          <w:showingPlcHdr/>
        </w:sdtPr>
        <w:sdtContent>
          <w:r w:rsidR="00F9102E" w:rsidRPr="003B0344">
            <w:rPr>
              <w:rStyle w:val="PlaceholderText"/>
            </w:rPr>
            <w:t>Click or tap here to enter text.</w:t>
          </w:r>
        </w:sdtContent>
      </w:sdt>
    </w:p>
    <w:p w14:paraId="23F99802" w14:textId="18BF4780" w:rsidR="000E4B20" w:rsidRDefault="000E4B20" w:rsidP="000E4B20">
      <w:pPr>
        <w:spacing w:after="240"/>
      </w:pPr>
      <w:r>
        <w:t>Name:</w:t>
      </w:r>
      <w:r w:rsidR="00F9102E">
        <w:t xml:space="preserve"> </w:t>
      </w:r>
      <w:sdt>
        <w:sdtPr>
          <w:alias w:val="Name of Signee"/>
          <w:tag w:val="Name of Signee"/>
          <w:id w:val="-1904590170"/>
          <w:placeholder>
            <w:docPart w:val="DefaultPlaceholder_-1854013440"/>
          </w:placeholder>
          <w:showingPlcHdr/>
        </w:sdtPr>
        <w:sdtContent>
          <w:r w:rsidR="00F9102E" w:rsidRPr="003B0344">
            <w:rPr>
              <w:rStyle w:val="PlaceholderText"/>
            </w:rPr>
            <w:t>Click or tap here to enter text.</w:t>
          </w:r>
        </w:sdtContent>
      </w:sdt>
    </w:p>
    <w:p w14:paraId="0BC5B369" w14:textId="77777777" w:rsidR="000E4B20" w:rsidRDefault="000E4B20" w:rsidP="000E4B20">
      <w:pPr>
        <w:spacing w:after="240"/>
        <w:sectPr w:rsidR="000E4B20" w:rsidSect="00A10A7F">
          <w:headerReference w:type="default" r:id="rId11"/>
          <w:footerReference w:type="default" r:id="rId12"/>
          <w:headerReference w:type="first" r:id="rId13"/>
          <w:footerReference w:type="first" r:id="rId14"/>
          <w:pgSz w:w="12240" w:h="15840"/>
          <w:pgMar w:top="1245" w:right="720" w:bottom="1530" w:left="720" w:header="540" w:footer="977" w:gutter="0"/>
          <w:cols w:space="720"/>
          <w:titlePg/>
          <w:docGrid w:linePitch="360"/>
        </w:sectPr>
      </w:pPr>
      <w:r>
        <w:t xml:space="preserve">Title: </w:t>
      </w:r>
      <w:sdt>
        <w:sdtPr>
          <w:alias w:val="Title of Signee"/>
          <w:tag w:val="Title of Signee"/>
          <w:id w:val="-66811595"/>
          <w:placeholder>
            <w:docPart w:val="DefaultPlaceholder_-1854013440"/>
          </w:placeholder>
          <w:showingPlcHdr/>
        </w:sdtPr>
        <w:sdtContent>
          <w:r w:rsidRPr="003B0344">
            <w:rPr>
              <w:rStyle w:val="PlaceholderText"/>
            </w:rPr>
            <w:t>Click or tap here to enter text.</w:t>
          </w:r>
        </w:sdtContent>
      </w:sdt>
    </w:p>
    <w:p w14:paraId="1B2F5BE4" w14:textId="77777777" w:rsidR="000E4B20" w:rsidRPr="00AD3DBC" w:rsidRDefault="000E4B20" w:rsidP="00D858A0">
      <w:pPr>
        <w:tabs>
          <w:tab w:val="left" w:pos="4337"/>
        </w:tabs>
      </w:pPr>
    </w:p>
    <w:sectPr w:rsidR="000E4B20" w:rsidRPr="00AD3DBC" w:rsidSect="000E11A4">
      <w:headerReference w:type="first" r:id="rId15"/>
      <w:pgSz w:w="12240" w:h="15840"/>
      <w:pgMar w:top="1238" w:right="720" w:bottom="1526" w:left="720" w:header="547" w:footer="97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AE6F3" w14:textId="77777777" w:rsidR="0063505D" w:rsidRDefault="0063505D" w:rsidP="00FC244D">
      <w:r>
        <w:separator/>
      </w:r>
    </w:p>
  </w:endnote>
  <w:endnote w:type="continuationSeparator" w:id="0">
    <w:p w14:paraId="28D2C94D" w14:textId="77777777" w:rsidR="0063505D" w:rsidRDefault="0063505D" w:rsidP="00FC2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RotisSemiSans Ligh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FD022" w14:textId="77777777" w:rsidR="00A10A7F" w:rsidRDefault="006F2DCD" w:rsidP="00A10A7F">
    <w:pPr>
      <w:pStyle w:val="Footer"/>
      <w:jc w:val="center"/>
    </w:pPr>
    <w:r>
      <w:rPr>
        <w:noProof/>
      </w:rPr>
      <w:drawing>
        <wp:anchor distT="0" distB="0" distL="114300" distR="114300" simplePos="0" relativeHeight="251660288" behindDoc="0" locked="0" layoutInCell="1" allowOverlap="1" wp14:anchorId="25A45C4D" wp14:editId="2D75C9D2">
          <wp:simplePos x="0" y="0"/>
          <wp:positionH relativeFrom="column">
            <wp:posOffset>6512560</wp:posOffset>
          </wp:positionH>
          <wp:positionV relativeFrom="paragraph">
            <wp:posOffset>71755</wp:posOffset>
          </wp:positionV>
          <wp:extent cx="469265" cy="606425"/>
          <wp:effectExtent l="0" t="0" r="0" b="0"/>
          <wp:wrapNone/>
          <wp:docPr id="728940099" name="Picture 728940099"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ACC3A95" wp14:editId="27F02FEF">
          <wp:simplePos x="0" y="0"/>
          <wp:positionH relativeFrom="column">
            <wp:posOffset>0</wp:posOffset>
          </wp:positionH>
          <wp:positionV relativeFrom="paragraph">
            <wp:posOffset>127635</wp:posOffset>
          </wp:positionV>
          <wp:extent cx="504825" cy="546735"/>
          <wp:effectExtent l="0" t="0" r="0" b="0"/>
          <wp:wrapNone/>
          <wp:docPr id="828794681" name="Picture 828794681"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46BBA71" wp14:editId="73DC59FD">
              <wp:simplePos x="0" y="0"/>
              <wp:positionH relativeFrom="column">
                <wp:posOffset>514350</wp:posOffset>
              </wp:positionH>
              <wp:positionV relativeFrom="paragraph">
                <wp:posOffset>-5715</wp:posOffset>
              </wp:positionV>
              <wp:extent cx="5786755" cy="750570"/>
              <wp:effectExtent l="0" t="3810"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755" cy="750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4BDA25" w14:textId="77777777" w:rsidR="00A10A7F" w:rsidRPr="00254497" w:rsidRDefault="00A10A7F" w:rsidP="00A10A7F">
                          <w:pPr>
                            <w:pStyle w:val="Pa1"/>
                            <w:spacing w:line="220" w:lineRule="exact"/>
                            <w:jc w:val="center"/>
                            <w:rPr>
                              <w:rStyle w:val="Strong"/>
                              <w:rFonts w:ascii="Verdana" w:hAnsi="Verdana"/>
                              <w:caps/>
                              <w:color w:val="C40E3E"/>
                              <w:sz w:val="16"/>
                              <w:szCs w:val="16"/>
                            </w:rPr>
                          </w:pPr>
                          <w:r w:rsidRPr="006818FC">
                            <w:rPr>
                              <w:rStyle w:val="Strong"/>
                              <w:rFonts w:ascii="Gotham Bold" w:hAnsi="Gotham Bold"/>
                              <w:b w:val="0"/>
                              <w:smallCaps/>
                              <w:sz w:val="20"/>
                              <w:szCs w:val="20"/>
                            </w:rPr>
                            <w:t xml:space="preserve"> </w:t>
                          </w: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59FC9DDF" w14:textId="77777777" w:rsidR="00A10A7F" w:rsidRPr="00254497" w:rsidRDefault="00A10A7F" w:rsidP="00A10A7F">
                          <w:pPr>
                            <w:jc w:val="center"/>
                            <w:rPr>
                              <w:rFonts w:ascii="Verdana" w:hAnsi="Verdana"/>
                              <w:caps/>
                              <w:sz w:val="16"/>
                              <w:szCs w:val="16"/>
                            </w:rPr>
                          </w:pPr>
                          <w:r w:rsidRPr="00254497">
                            <w:rPr>
                              <w:rFonts w:ascii="Verdana" w:hAnsi="Verdana"/>
                              <w:caps/>
                              <w:sz w:val="16"/>
                              <w:szCs w:val="16"/>
                            </w:rPr>
                            <w:t xml:space="preserve">7800 Harkins Rd  </w:t>
                          </w:r>
                          <w:r w:rsidRPr="00254497">
                            <w:rPr>
                              <w:rFonts w:ascii="Verdana" w:hAnsi="Verdana" w:cs="Courier New"/>
                              <w:caps/>
                              <w:sz w:val="16"/>
                              <w:szCs w:val="16"/>
                            </w:rPr>
                            <w:t>●</w:t>
                          </w:r>
                          <w:r w:rsidRPr="00254497">
                            <w:rPr>
                              <w:rFonts w:ascii="Verdana" w:hAnsi="Verdana"/>
                              <w:caps/>
                              <w:sz w:val="16"/>
                              <w:szCs w:val="16"/>
                            </w:rPr>
                            <w:t xml:space="preserve"> Lanham, MD 20706  </w:t>
                          </w:r>
                          <w:r w:rsidRPr="00254497">
                            <w:rPr>
                              <w:rFonts w:ascii="Verdana" w:hAnsi="Verdana" w:cs="Courier New"/>
                              <w:caps/>
                              <w:sz w:val="16"/>
                              <w:szCs w:val="16"/>
                            </w:rPr>
                            <w:t>●</w:t>
                          </w:r>
                          <w:r w:rsidRPr="00254497">
                            <w:rPr>
                              <w:rFonts w:ascii="Verdana" w:hAnsi="Verdana"/>
                              <w:caps/>
                              <w:sz w:val="16"/>
                              <w:szCs w:val="16"/>
                            </w:rPr>
                            <w:t xml:space="preserve">  dhcd.maryland.gov</w:t>
                          </w:r>
                        </w:p>
                        <w:p w14:paraId="4B416B72" w14:textId="77777777" w:rsidR="00A10A7F" w:rsidRPr="00254497" w:rsidRDefault="00A10A7F" w:rsidP="00A10A7F">
                          <w:pPr>
                            <w:jc w:val="center"/>
                            <w:rPr>
                              <w:rFonts w:ascii="Verdana" w:hAnsi="Verdana"/>
                              <w:sz w:val="16"/>
                              <w:szCs w:val="16"/>
                            </w:rPr>
                          </w:pPr>
                          <w:r w:rsidRPr="00254497">
                            <w:rPr>
                              <w:rStyle w:val="A4"/>
                              <w:rFonts w:ascii="Verdana" w:hAnsi="Verdana" w:cs="Berkeley Book"/>
                              <w:sz w:val="16"/>
                              <w:szCs w:val="16"/>
                            </w:rPr>
                            <w:t xml:space="preserve">301-429-7400 </w:t>
                          </w:r>
                          <w:r w:rsidRPr="00254497">
                            <w:rPr>
                              <w:rFonts w:ascii="Verdana" w:hAnsi="Verdana" w:cs="Courier New"/>
                              <w:sz w:val="16"/>
                              <w:szCs w:val="16"/>
                            </w:rPr>
                            <w:t>●</w:t>
                          </w:r>
                          <w:r w:rsidRPr="00254497">
                            <w:rPr>
                              <w:rFonts w:ascii="Verdana" w:hAnsi="Verdana"/>
                              <w:sz w:val="16"/>
                              <w:szCs w:val="16"/>
                            </w:rPr>
                            <w:t xml:space="preserve">  1-800-756-0119  </w:t>
                          </w:r>
                          <w:r w:rsidRPr="00254497">
                            <w:rPr>
                              <w:rFonts w:ascii="Verdana" w:hAnsi="Verdana" w:cs="Courier New"/>
                              <w:sz w:val="16"/>
                              <w:szCs w:val="16"/>
                            </w:rPr>
                            <w:t>●</w:t>
                          </w:r>
                          <w:r w:rsidRPr="00254497">
                            <w:rPr>
                              <w:rFonts w:ascii="Verdana" w:hAnsi="Verdana"/>
                              <w:sz w:val="16"/>
                              <w:szCs w:val="16"/>
                            </w:rPr>
                            <w:t xml:space="preserve">  TTY/RELAY 711 or 1-800-735-2258</w:t>
                          </w:r>
                        </w:p>
                        <w:p w14:paraId="27C3E2C9" w14:textId="77777777" w:rsidR="00A10A7F" w:rsidRDefault="00A10A7F" w:rsidP="00A10A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6BBA71" id="_x0000_t202" coordsize="21600,21600" o:spt="202" path="m,l,21600r21600,l21600,xe">
              <v:stroke joinstyle="miter"/>
              <v:path gradientshapeok="t" o:connecttype="rect"/>
            </v:shapetype>
            <v:shape id="Text Box 2" o:spid="_x0000_s1026" type="#_x0000_t202" style="position:absolute;left:0;text-align:left;margin-left:40.5pt;margin-top:-.45pt;width:455.65pt;height:59.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" stroked="f">
              <v:textbox>
                <w:txbxContent>
                  <w:p w14:paraId="554BDA25" w14:textId="77777777" w:rsidR="00A10A7F" w:rsidRPr="00254497" w:rsidRDefault="00A10A7F" w:rsidP="00A10A7F">
                    <w:pPr>
                      <w:pStyle w:val="Pa1"/>
                      <w:spacing w:line="220" w:lineRule="exact"/>
                      <w:jc w:val="center"/>
                      <w:rPr>
                        <w:rStyle w:val="Strong"/>
                        <w:rFonts w:ascii="Verdana" w:hAnsi="Verdana"/>
                        <w:caps/>
                        <w:color w:val="C40E3E"/>
                        <w:sz w:val="16"/>
                        <w:szCs w:val="16"/>
                      </w:rPr>
                    </w:pPr>
                    <w:r w:rsidRPr="006818FC">
                      <w:rPr>
                        <w:rStyle w:val="Strong"/>
                        <w:rFonts w:ascii="Gotham Bold" w:hAnsi="Gotham Bold"/>
                        <w:b w:val="0"/>
                        <w:smallCaps/>
                        <w:sz w:val="20"/>
                        <w:szCs w:val="20"/>
                      </w:rPr>
                      <w:t xml:space="preserve"> </w:t>
                    </w: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59FC9DDF" w14:textId="77777777" w:rsidR="00A10A7F" w:rsidRPr="00254497" w:rsidRDefault="00A10A7F" w:rsidP="00A10A7F">
                    <w:pPr>
                      <w:jc w:val="center"/>
                      <w:rPr>
                        <w:rFonts w:ascii="Verdana" w:hAnsi="Verdana"/>
                        <w:caps/>
                        <w:sz w:val="16"/>
                        <w:szCs w:val="16"/>
                      </w:rPr>
                    </w:pPr>
                    <w:r w:rsidRPr="00254497">
                      <w:rPr>
                        <w:rFonts w:ascii="Verdana" w:hAnsi="Verdana"/>
                        <w:caps/>
                        <w:sz w:val="16"/>
                        <w:szCs w:val="16"/>
                      </w:rPr>
                      <w:t xml:space="preserve">7800 Harkins </w:t>
                    </w:r>
                    <w:proofErr w:type="gramStart"/>
                    <w:r w:rsidRPr="00254497">
                      <w:rPr>
                        <w:rFonts w:ascii="Verdana" w:hAnsi="Verdana"/>
                        <w:caps/>
                        <w:sz w:val="16"/>
                        <w:szCs w:val="16"/>
                      </w:rPr>
                      <w:t xml:space="preserve">Rd  </w:t>
                    </w:r>
                    <w:r w:rsidRPr="00254497">
                      <w:rPr>
                        <w:rFonts w:ascii="Verdana" w:hAnsi="Verdana" w:cs="Courier New"/>
                        <w:caps/>
                        <w:sz w:val="16"/>
                        <w:szCs w:val="16"/>
                      </w:rPr>
                      <w:t>●</w:t>
                    </w:r>
                    <w:proofErr w:type="gramEnd"/>
                    <w:r w:rsidRPr="00254497">
                      <w:rPr>
                        <w:rFonts w:ascii="Verdana" w:hAnsi="Verdana"/>
                        <w:caps/>
                        <w:sz w:val="16"/>
                        <w:szCs w:val="16"/>
                      </w:rPr>
                      <w:t xml:space="preserve"> Lanham, MD </w:t>
                    </w:r>
                    <w:proofErr w:type="gramStart"/>
                    <w:r w:rsidRPr="00254497">
                      <w:rPr>
                        <w:rFonts w:ascii="Verdana" w:hAnsi="Verdana"/>
                        <w:caps/>
                        <w:sz w:val="16"/>
                        <w:szCs w:val="16"/>
                      </w:rPr>
                      <w:t xml:space="preserve">20706  </w:t>
                    </w:r>
                    <w:r w:rsidRPr="00254497">
                      <w:rPr>
                        <w:rFonts w:ascii="Verdana" w:hAnsi="Verdana" w:cs="Courier New"/>
                        <w:caps/>
                        <w:sz w:val="16"/>
                        <w:szCs w:val="16"/>
                      </w:rPr>
                      <w:t>●</w:t>
                    </w:r>
                    <w:proofErr w:type="gramEnd"/>
                    <w:r w:rsidRPr="00254497">
                      <w:rPr>
                        <w:rFonts w:ascii="Verdana" w:hAnsi="Verdana"/>
                        <w:caps/>
                        <w:sz w:val="16"/>
                        <w:szCs w:val="16"/>
                      </w:rPr>
                      <w:t xml:space="preserve">  dhcd.maryland.gov</w:t>
                    </w:r>
                  </w:p>
                  <w:p w14:paraId="4B416B72" w14:textId="77777777" w:rsidR="00A10A7F" w:rsidRPr="00254497" w:rsidRDefault="00A10A7F" w:rsidP="00A10A7F">
                    <w:pPr>
                      <w:jc w:val="center"/>
                      <w:rPr>
                        <w:rFonts w:ascii="Verdana" w:hAnsi="Verdana"/>
                        <w:sz w:val="16"/>
                        <w:szCs w:val="16"/>
                      </w:rPr>
                    </w:pPr>
                    <w:r w:rsidRPr="00254497">
                      <w:rPr>
                        <w:rStyle w:val="A4"/>
                        <w:rFonts w:ascii="Verdana" w:hAnsi="Verdana" w:cs="Berkeley Book"/>
                        <w:sz w:val="16"/>
                        <w:szCs w:val="16"/>
                      </w:rPr>
                      <w:t xml:space="preserve">301-429-7400 </w:t>
                    </w:r>
                    <w:proofErr w:type="gramStart"/>
                    <w:r w:rsidRPr="00254497">
                      <w:rPr>
                        <w:rFonts w:ascii="Verdana" w:hAnsi="Verdana" w:cs="Courier New"/>
                        <w:sz w:val="16"/>
                        <w:szCs w:val="16"/>
                      </w:rPr>
                      <w:t>●</w:t>
                    </w:r>
                    <w:r w:rsidRPr="00254497">
                      <w:rPr>
                        <w:rFonts w:ascii="Verdana" w:hAnsi="Verdana"/>
                        <w:sz w:val="16"/>
                        <w:szCs w:val="16"/>
                      </w:rPr>
                      <w:t xml:space="preserve">  1</w:t>
                    </w:r>
                    <w:proofErr w:type="gramEnd"/>
                    <w:r w:rsidRPr="00254497">
                      <w:rPr>
                        <w:rFonts w:ascii="Verdana" w:hAnsi="Verdana"/>
                        <w:sz w:val="16"/>
                        <w:szCs w:val="16"/>
                      </w:rPr>
                      <w:t>-800-756-</w:t>
                    </w:r>
                    <w:proofErr w:type="gramStart"/>
                    <w:r w:rsidRPr="00254497">
                      <w:rPr>
                        <w:rFonts w:ascii="Verdana" w:hAnsi="Verdana"/>
                        <w:sz w:val="16"/>
                        <w:szCs w:val="16"/>
                      </w:rPr>
                      <w:t xml:space="preserve">0119  </w:t>
                    </w:r>
                    <w:r w:rsidRPr="00254497">
                      <w:rPr>
                        <w:rFonts w:ascii="Verdana" w:hAnsi="Verdana" w:cs="Courier New"/>
                        <w:sz w:val="16"/>
                        <w:szCs w:val="16"/>
                      </w:rPr>
                      <w:t>●</w:t>
                    </w:r>
                    <w:proofErr w:type="gramEnd"/>
                    <w:r w:rsidRPr="00254497">
                      <w:rPr>
                        <w:rFonts w:ascii="Verdana" w:hAnsi="Verdana"/>
                        <w:sz w:val="16"/>
                        <w:szCs w:val="16"/>
                      </w:rPr>
                      <w:t xml:space="preserve">  TTY/RELAY 711 or 1-800-735-2258</w:t>
                    </w:r>
                  </w:p>
                  <w:p w14:paraId="27C3E2C9" w14:textId="77777777" w:rsidR="00A10A7F" w:rsidRDefault="00A10A7F" w:rsidP="00A10A7F"/>
                </w:txbxContent>
              </v:textbox>
            </v:shape>
          </w:pict>
        </mc:Fallback>
      </mc:AlternateContent>
    </w:r>
  </w:p>
  <w:p w14:paraId="28305B4E" w14:textId="77777777" w:rsidR="00A10A7F" w:rsidRDefault="00A10A7F" w:rsidP="00A10A7F">
    <w:pPr>
      <w:pStyle w:val="Footer"/>
    </w:pPr>
  </w:p>
  <w:p w14:paraId="622B8698" w14:textId="77777777" w:rsidR="00FC244D" w:rsidRDefault="00FC244D" w:rsidP="00BE0F2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8D9C7" w14:textId="77777777" w:rsidR="000F46AF" w:rsidRDefault="006F2DCD" w:rsidP="000F46AF">
    <w:pPr>
      <w:pStyle w:val="Footer"/>
      <w:jc w:val="center"/>
    </w:pPr>
    <w:r>
      <w:rPr>
        <w:noProof/>
      </w:rPr>
      <w:drawing>
        <wp:anchor distT="0" distB="0" distL="114300" distR="114300" simplePos="0" relativeHeight="251657216" behindDoc="0" locked="0" layoutInCell="1" allowOverlap="1" wp14:anchorId="3FE1079D" wp14:editId="36EDD566">
          <wp:simplePos x="0" y="0"/>
          <wp:positionH relativeFrom="column">
            <wp:posOffset>6512560</wp:posOffset>
          </wp:positionH>
          <wp:positionV relativeFrom="paragraph">
            <wp:posOffset>71755</wp:posOffset>
          </wp:positionV>
          <wp:extent cx="469265" cy="606425"/>
          <wp:effectExtent l="0" t="0" r="0" b="0"/>
          <wp:wrapNone/>
          <wp:docPr id="2059510069" name="Picture 2059510069"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5D2068D8" wp14:editId="3F63088D">
          <wp:simplePos x="0" y="0"/>
          <wp:positionH relativeFrom="column">
            <wp:posOffset>0</wp:posOffset>
          </wp:positionH>
          <wp:positionV relativeFrom="paragraph">
            <wp:posOffset>127635</wp:posOffset>
          </wp:positionV>
          <wp:extent cx="504825" cy="546735"/>
          <wp:effectExtent l="0" t="0" r="0" b="0"/>
          <wp:wrapNone/>
          <wp:docPr id="372945807" name="Picture 372945807"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p>
  <w:p w14:paraId="371783AE" w14:textId="77777777" w:rsidR="00E64913" w:rsidRPr="00254497" w:rsidRDefault="00E64913" w:rsidP="00E64913">
    <w:pPr>
      <w:pStyle w:val="Pa1"/>
      <w:spacing w:line="220" w:lineRule="exact"/>
      <w:jc w:val="center"/>
      <w:rPr>
        <w:rStyle w:val="Strong"/>
        <w:rFonts w:ascii="Verdana" w:hAnsi="Verdana"/>
        <w:caps/>
        <w:color w:val="C40E3E"/>
        <w:sz w:val="16"/>
        <w:szCs w:val="16"/>
      </w:rPr>
    </w:pPr>
    <w:r w:rsidRPr="00254497">
      <w:rPr>
        <w:rStyle w:val="Strong"/>
        <w:rFonts w:ascii="Verdana" w:hAnsi="Verdana"/>
        <w:caps/>
        <w:color w:val="C40E3E"/>
        <w:sz w:val="16"/>
        <w:szCs w:val="16"/>
      </w:rPr>
      <w:t>Maryland Department of Housing and Community Development</w:t>
    </w:r>
  </w:p>
  <w:p w14:paraId="1C2382A1" w14:textId="77777777" w:rsidR="00E64913" w:rsidRPr="00254497" w:rsidRDefault="00E64913" w:rsidP="00E64913">
    <w:pPr>
      <w:jc w:val="center"/>
      <w:rPr>
        <w:rFonts w:ascii="Verdana" w:hAnsi="Verdana"/>
        <w:caps/>
        <w:sz w:val="16"/>
        <w:szCs w:val="16"/>
      </w:rPr>
    </w:pPr>
    <w:r w:rsidRPr="00254497">
      <w:rPr>
        <w:rFonts w:ascii="Verdana" w:hAnsi="Verdana"/>
        <w:caps/>
        <w:sz w:val="16"/>
        <w:szCs w:val="16"/>
      </w:rPr>
      <w:t xml:space="preserve">7800 Harkins Rd  </w:t>
    </w:r>
    <w:r w:rsidRPr="00254497">
      <w:rPr>
        <w:rFonts w:ascii="Verdana" w:hAnsi="Verdana" w:cs="Courier New"/>
        <w:caps/>
        <w:sz w:val="16"/>
        <w:szCs w:val="16"/>
      </w:rPr>
      <w:t>●</w:t>
    </w:r>
    <w:r w:rsidRPr="00254497">
      <w:rPr>
        <w:rFonts w:ascii="Verdana" w:hAnsi="Verdana"/>
        <w:caps/>
        <w:sz w:val="16"/>
        <w:szCs w:val="16"/>
      </w:rPr>
      <w:t xml:space="preserve"> Lanham, MD 20706  </w:t>
    </w:r>
    <w:r w:rsidRPr="00254497">
      <w:rPr>
        <w:rFonts w:ascii="Verdana" w:hAnsi="Verdana" w:cs="Courier New"/>
        <w:caps/>
        <w:sz w:val="16"/>
        <w:szCs w:val="16"/>
      </w:rPr>
      <w:t>●</w:t>
    </w:r>
    <w:r w:rsidRPr="00254497">
      <w:rPr>
        <w:rFonts w:ascii="Verdana" w:hAnsi="Verdana"/>
        <w:caps/>
        <w:sz w:val="16"/>
        <w:szCs w:val="16"/>
      </w:rPr>
      <w:t xml:space="preserve">  dhcd.maryland.gov</w:t>
    </w:r>
  </w:p>
  <w:p w14:paraId="19571ADB" w14:textId="77777777" w:rsidR="000F46AF" w:rsidRPr="00E64913" w:rsidRDefault="00E64913" w:rsidP="00E64913">
    <w:pPr>
      <w:jc w:val="center"/>
      <w:rPr>
        <w:rFonts w:ascii="Verdana" w:hAnsi="Verdana"/>
        <w:sz w:val="16"/>
        <w:szCs w:val="16"/>
      </w:rPr>
    </w:pPr>
    <w:r w:rsidRPr="00254497">
      <w:rPr>
        <w:rStyle w:val="A4"/>
        <w:rFonts w:ascii="Verdana" w:hAnsi="Verdana" w:cs="Berkeley Book"/>
        <w:sz w:val="16"/>
        <w:szCs w:val="16"/>
      </w:rPr>
      <w:t xml:space="preserve">301-429-7400 </w:t>
    </w:r>
    <w:r w:rsidRPr="00254497">
      <w:rPr>
        <w:rFonts w:ascii="Verdana" w:hAnsi="Verdana" w:cs="Courier New"/>
        <w:sz w:val="16"/>
        <w:szCs w:val="16"/>
      </w:rPr>
      <w:t>●</w:t>
    </w:r>
    <w:r w:rsidRPr="00254497">
      <w:rPr>
        <w:rFonts w:ascii="Verdana" w:hAnsi="Verdana"/>
        <w:sz w:val="16"/>
        <w:szCs w:val="16"/>
      </w:rPr>
      <w:t xml:space="preserve">  1-800-756-0119  </w:t>
    </w:r>
    <w:r w:rsidRPr="00254497">
      <w:rPr>
        <w:rFonts w:ascii="Verdana" w:hAnsi="Verdana" w:cs="Courier New"/>
        <w:sz w:val="16"/>
        <w:szCs w:val="16"/>
      </w:rPr>
      <w:t>●</w:t>
    </w:r>
    <w:r w:rsidRPr="00254497">
      <w:rPr>
        <w:rFonts w:ascii="Verdana" w:hAnsi="Verdana"/>
        <w:sz w:val="16"/>
        <w:szCs w:val="16"/>
      </w:rPr>
      <w:t xml:space="preserve">  TTY/RELAY 711 or 1-800-735-22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E0F01" w14:textId="77777777" w:rsidR="0063505D" w:rsidRDefault="0063505D" w:rsidP="00FC244D">
      <w:r>
        <w:separator/>
      </w:r>
    </w:p>
  </w:footnote>
  <w:footnote w:type="continuationSeparator" w:id="0">
    <w:p w14:paraId="3A38468A" w14:textId="77777777" w:rsidR="0063505D" w:rsidRDefault="0063505D" w:rsidP="00FC2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1CA58" w14:textId="77777777" w:rsidR="00FC244D" w:rsidRDefault="00B8052F" w:rsidP="00B8052F">
    <w:pPr>
      <w:pStyle w:val="Header"/>
    </w:pPr>
    <w:r>
      <w:br/>
      <w:t xml:space="preserve"> </w:t>
    </w:r>
    <w:r>
      <w:b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BB16E" w14:textId="77777777" w:rsidR="000F46AF" w:rsidRDefault="006F2DCD" w:rsidP="000F46AF">
    <w:pPr>
      <w:pStyle w:val="Header"/>
    </w:pPr>
    <w:r>
      <w:rPr>
        <w:noProof/>
      </w:rPr>
      <mc:AlternateContent>
        <mc:Choice Requires="wps">
          <w:drawing>
            <wp:anchor distT="0" distB="0" distL="114300" distR="114300" simplePos="0" relativeHeight="251655168" behindDoc="0" locked="0" layoutInCell="1" allowOverlap="1" wp14:anchorId="6775300D" wp14:editId="15C1475B">
              <wp:simplePos x="0" y="0"/>
              <wp:positionH relativeFrom="column">
                <wp:posOffset>5218430</wp:posOffset>
              </wp:positionH>
              <wp:positionV relativeFrom="paragraph">
                <wp:posOffset>180975</wp:posOffset>
              </wp:positionV>
              <wp:extent cx="1483995" cy="1181100"/>
              <wp:effectExtent l="0" t="0" r="3175"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3D0F3" w14:textId="77777777" w:rsidR="000F46AF" w:rsidRPr="00254497" w:rsidRDefault="000F46AF" w:rsidP="000F46AF">
                          <w:pPr>
                            <w:jc w:val="right"/>
                            <w:rPr>
                              <w:rFonts w:ascii="Verdana" w:hAnsi="Verdana"/>
                              <w:caps/>
                              <w:sz w:val="14"/>
                              <w:szCs w:val="20"/>
                            </w:rPr>
                          </w:pPr>
                          <w:r>
                            <w:rPr>
                              <w:rFonts w:ascii="Verdana" w:hAnsi="Verdana"/>
                              <w:caps/>
                              <w:sz w:val="14"/>
                              <w:szCs w:val="20"/>
                            </w:rPr>
                            <w:t>Wes moore</w:t>
                          </w:r>
                        </w:p>
                        <w:p w14:paraId="2963E26E" w14:textId="77777777" w:rsidR="000F46AF" w:rsidRPr="00254497" w:rsidRDefault="000F46AF" w:rsidP="000F46AF">
                          <w:pPr>
                            <w:spacing w:line="360" w:lineRule="auto"/>
                            <w:jc w:val="right"/>
                            <w:rPr>
                              <w:rFonts w:ascii="Verdana" w:hAnsi="Verdana"/>
                              <w:sz w:val="14"/>
                              <w:szCs w:val="20"/>
                            </w:rPr>
                          </w:pPr>
                          <w:r w:rsidRPr="00254497">
                            <w:rPr>
                              <w:rFonts w:ascii="Verdana" w:hAnsi="Verdana"/>
                              <w:sz w:val="14"/>
                              <w:szCs w:val="20"/>
                            </w:rPr>
                            <w:t>Governor</w:t>
                          </w:r>
                        </w:p>
                        <w:p w14:paraId="77F25BDE" w14:textId="77777777" w:rsidR="000F46AF" w:rsidRPr="00254497" w:rsidRDefault="000F46AF" w:rsidP="000F46AF">
                          <w:pPr>
                            <w:jc w:val="right"/>
                            <w:rPr>
                              <w:rFonts w:ascii="Verdana" w:hAnsi="Verdana"/>
                              <w:caps/>
                              <w:sz w:val="14"/>
                              <w:szCs w:val="20"/>
                            </w:rPr>
                          </w:pPr>
                          <w:r>
                            <w:rPr>
                              <w:rFonts w:ascii="Verdana" w:hAnsi="Verdana"/>
                              <w:caps/>
                              <w:sz w:val="14"/>
                              <w:szCs w:val="20"/>
                            </w:rPr>
                            <w:t>aruna miller</w:t>
                          </w:r>
                        </w:p>
                        <w:p w14:paraId="27BB3F8C"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Lt. Governor</w:t>
                          </w:r>
                        </w:p>
                        <w:p w14:paraId="5581A6EA" w14:textId="77777777" w:rsidR="000F46AF" w:rsidRPr="00254497" w:rsidRDefault="000F46AF" w:rsidP="000F46AF">
                          <w:pPr>
                            <w:jc w:val="right"/>
                            <w:rPr>
                              <w:rFonts w:ascii="Verdana" w:hAnsi="Verdana"/>
                              <w:caps/>
                              <w:sz w:val="14"/>
                              <w:szCs w:val="20"/>
                            </w:rPr>
                          </w:pPr>
                          <w:r>
                            <w:rPr>
                              <w:rFonts w:ascii="Verdana" w:hAnsi="Verdana"/>
                              <w:caps/>
                              <w:sz w:val="14"/>
                              <w:szCs w:val="20"/>
                            </w:rPr>
                            <w:t>JACOB R. DAY</w:t>
                          </w:r>
                        </w:p>
                        <w:p w14:paraId="69ED3CAA"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Secretary</w:t>
                          </w:r>
                        </w:p>
                        <w:p w14:paraId="4D3D47E8" w14:textId="77777777" w:rsidR="000F46AF" w:rsidRDefault="00E64913" w:rsidP="000F46AF">
                          <w:pPr>
                            <w:jc w:val="right"/>
                            <w:rPr>
                              <w:rFonts w:ascii="Verdana" w:hAnsi="Verdana"/>
                              <w:sz w:val="14"/>
                              <w:szCs w:val="20"/>
                            </w:rPr>
                          </w:pPr>
                          <w:r>
                            <w:rPr>
                              <w:rFonts w:ascii="Verdana" w:hAnsi="Verdana"/>
                              <w:sz w:val="14"/>
                              <w:szCs w:val="20"/>
                            </w:rPr>
                            <w:t>JULIA GLANZ</w:t>
                          </w:r>
                        </w:p>
                        <w:p w14:paraId="42FC7CAD" w14:textId="77777777" w:rsidR="000F46AF" w:rsidRPr="00254497" w:rsidRDefault="000F46AF" w:rsidP="000F46AF">
                          <w:pPr>
                            <w:jc w:val="right"/>
                            <w:rPr>
                              <w:rFonts w:ascii="Verdana" w:hAnsi="Verdana" w:cs="RotisSemiSans Light"/>
                              <w:caps/>
                              <w:color w:val="41647B"/>
                              <w:spacing w:val="-2"/>
                              <w:sz w:val="14"/>
                              <w:szCs w:val="20"/>
                            </w:rPr>
                          </w:pPr>
                          <w:r>
                            <w:rPr>
                              <w:rFonts w:ascii="Verdana" w:hAnsi="Verdana"/>
                              <w:sz w:val="14"/>
                              <w:szCs w:val="20"/>
                            </w:rPr>
                            <w:t>Deputy Secret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75300D" id="_x0000_t202" coordsize="21600,21600" o:spt="202" path="m,l,21600r21600,l21600,xe">
              <v:stroke joinstyle="miter"/>
              <v:path gradientshapeok="t" o:connecttype="rect"/>
            </v:shapetype>
            <v:shape id="Text Box 5" o:spid="_x0000_s1027" type="#_x0000_t202" style="position:absolute;margin-left:410.9pt;margin-top:14.25pt;width:116.85pt;height:9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" filled="f" stroked="f">
              <v:textbox>
                <w:txbxContent>
                  <w:p w14:paraId="4CB3D0F3" w14:textId="77777777" w:rsidR="000F46AF" w:rsidRPr="00254497" w:rsidRDefault="000F46AF" w:rsidP="000F46AF">
                    <w:pPr>
                      <w:jc w:val="right"/>
                      <w:rPr>
                        <w:rFonts w:ascii="Verdana" w:hAnsi="Verdana"/>
                        <w:caps/>
                        <w:sz w:val="14"/>
                        <w:szCs w:val="20"/>
                      </w:rPr>
                    </w:pPr>
                    <w:r>
                      <w:rPr>
                        <w:rFonts w:ascii="Verdana" w:hAnsi="Verdana"/>
                        <w:caps/>
                        <w:sz w:val="14"/>
                        <w:szCs w:val="20"/>
                      </w:rPr>
                      <w:t>Wes moore</w:t>
                    </w:r>
                  </w:p>
                  <w:p w14:paraId="2963E26E" w14:textId="77777777" w:rsidR="000F46AF" w:rsidRPr="00254497" w:rsidRDefault="000F46AF" w:rsidP="000F46AF">
                    <w:pPr>
                      <w:spacing w:line="360" w:lineRule="auto"/>
                      <w:jc w:val="right"/>
                      <w:rPr>
                        <w:rFonts w:ascii="Verdana" w:hAnsi="Verdana"/>
                        <w:sz w:val="14"/>
                        <w:szCs w:val="20"/>
                      </w:rPr>
                    </w:pPr>
                    <w:r w:rsidRPr="00254497">
                      <w:rPr>
                        <w:rFonts w:ascii="Verdana" w:hAnsi="Verdana"/>
                        <w:sz w:val="14"/>
                        <w:szCs w:val="20"/>
                      </w:rPr>
                      <w:t>Governor</w:t>
                    </w:r>
                  </w:p>
                  <w:p w14:paraId="77F25BDE" w14:textId="77777777" w:rsidR="000F46AF" w:rsidRPr="00254497" w:rsidRDefault="000F46AF" w:rsidP="000F46AF">
                    <w:pPr>
                      <w:jc w:val="right"/>
                      <w:rPr>
                        <w:rFonts w:ascii="Verdana" w:hAnsi="Verdana"/>
                        <w:caps/>
                        <w:sz w:val="14"/>
                        <w:szCs w:val="20"/>
                      </w:rPr>
                    </w:pPr>
                    <w:r>
                      <w:rPr>
                        <w:rFonts w:ascii="Verdana" w:hAnsi="Verdana"/>
                        <w:caps/>
                        <w:sz w:val="14"/>
                        <w:szCs w:val="20"/>
                      </w:rPr>
                      <w:t>aruna miller</w:t>
                    </w:r>
                  </w:p>
                  <w:p w14:paraId="27BB3F8C"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Lt. Governor</w:t>
                    </w:r>
                  </w:p>
                  <w:p w14:paraId="5581A6EA" w14:textId="77777777" w:rsidR="000F46AF" w:rsidRPr="00254497" w:rsidRDefault="000F46AF" w:rsidP="000F46AF">
                    <w:pPr>
                      <w:jc w:val="right"/>
                      <w:rPr>
                        <w:rFonts w:ascii="Verdana" w:hAnsi="Verdana"/>
                        <w:caps/>
                        <w:sz w:val="14"/>
                        <w:szCs w:val="20"/>
                      </w:rPr>
                    </w:pPr>
                    <w:r>
                      <w:rPr>
                        <w:rFonts w:ascii="Verdana" w:hAnsi="Verdana"/>
                        <w:caps/>
                        <w:sz w:val="14"/>
                        <w:szCs w:val="20"/>
                      </w:rPr>
                      <w:t>JACOB R. DAY</w:t>
                    </w:r>
                  </w:p>
                  <w:p w14:paraId="69ED3CAA"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Secretary</w:t>
                    </w:r>
                  </w:p>
                  <w:p w14:paraId="4D3D47E8" w14:textId="77777777" w:rsidR="000F46AF" w:rsidRDefault="00E64913" w:rsidP="000F46AF">
                    <w:pPr>
                      <w:jc w:val="right"/>
                      <w:rPr>
                        <w:rFonts w:ascii="Verdana" w:hAnsi="Verdana"/>
                        <w:sz w:val="14"/>
                        <w:szCs w:val="20"/>
                      </w:rPr>
                    </w:pPr>
                    <w:r>
                      <w:rPr>
                        <w:rFonts w:ascii="Verdana" w:hAnsi="Verdana"/>
                        <w:sz w:val="14"/>
                        <w:szCs w:val="20"/>
                      </w:rPr>
                      <w:t>JULIA GLANZ</w:t>
                    </w:r>
                  </w:p>
                  <w:p w14:paraId="42FC7CAD" w14:textId="77777777" w:rsidR="000F46AF" w:rsidRPr="00254497" w:rsidRDefault="000F46AF" w:rsidP="000F46AF">
                    <w:pPr>
                      <w:jc w:val="right"/>
                      <w:rPr>
                        <w:rFonts w:ascii="Verdana" w:hAnsi="Verdana" w:cs="RotisSemiSans Light"/>
                        <w:caps/>
                        <w:color w:val="41647B"/>
                        <w:spacing w:val="-2"/>
                        <w:sz w:val="14"/>
                        <w:szCs w:val="20"/>
                      </w:rPr>
                    </w:pPr>
                    <w:r>
                      <w:rPr>
                        <w:rFonts w:ascii="Verdana" w:hAnsi="Verdana"/>
                        <w:sz w:val="14"/>
                        <w:szCs w:val="20"/>
                      </w:rPr>
                      <w:t>Deputy Secretary</w:t>
                    </w:r>
                  </w:p>
                </w:txbxContent>
              </v:textbox>
            </v:shape>
          </w:pict>
        </mc:Fallback>
      </mc:AlternateContent>
    </w:r>
    <w:r w:rsidR="000F46AF">
      <w:br/>
      <w:t xml:space="preserve"> </w:t>
    </w:r>
    <w:r w:rsidR="000F46AF">
      <w:br/>
      <w:t xml:space="preserve">     </w:t>
    </w:r>
    <w:r>
      <w:rPr>
        <w:noProof/>
      </w:rPr>
      <w:drawing>
        <wp:inline distT="0" distB="0" distL="0" distR="0" wp14:anchorId="32DB1F5D" wp14:editId="1B4EFA32">
          <wp:extent cx="2095500" cy="676275"/>
          <wp:effectExtent l="0" t="0" r="0" b="0"/>
          <wp:docPr id="29485620" name="Picture 29485620" descr="DoL_secondary_rgb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L_secondary_rgb_300p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676275"/>
                  </a:xfrm>
                  <a:prstGeom prst="rect">
                    <a:avLst/>
                  </a:prstGeom>
                  <a:noFill/>
                  <a:ln>
                    <a:noFill/>
                  </a:ln>
                </pic:spPr>
              </pic:pic>
            </a:graphicData>
          </a:graphic>
        </wp:inline>
      </w:drawing>
    </w:r>
  </w:p>
  <w:p w14:paraId="1A12BD7A" w14:textId="77777777" w:rsidR="000F46AF" w:rsidRDefault="000F46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5A23B" w14:textId="2667AE29" w:rsidR="000E4B20" w:rsidRDefault="000E4B20" w:rsidP="000F46AF">
    <w:pPr>
      <w:pStyle w:val="Header"/>
    </w:pPr>
    <w:r>
      <w:br/>
      <w:t xml:space="preserve"> </w:t>
    </w:r>
    <w:r>
      <w:br/>
      <w:t xml:space="preserve">     </w:t>
    </w:r>
  </w:p>
  <w:p w14:paraId="31BD819C" w14:textId="77777777" w:rsidR="000E4B20" w:rsidRDefault="000E4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01A34"/>
    <w:multiLevelType w:val="hybridMultilevel"/>
    <w:tmpl w:val="012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F46EFF"/>
    <w:multiLevelType w:val="hybridMultilevel"/>
    <w:tmpl w:val="A8B23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5894897">
    <w:abstractNumId w:val="1"/>
  </w:num>
  <w:num w:numId="2" w16cid:durableId="994339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2PJSUJQnNjLcrCReOZZhuW5nhp1ARzsq0+rnxV4e2i8BQyKN4TBs0CRzdtPmVD7JN7HvhBcVm7LJJHcWmukaA==" w:salt="VfAYUY4LNNY5LwAblFNOTw=="/>
  <w:defaultTabStop w:val="720"/>
  <w:drawingGridHorizontalSpacing w:val="57"/>
  <w:displayVerticalDrawingGridEvery w:val="2"/>
  <w:doNotShadeFormData/>
  <w:noPunctuationKerning/>
  <w:characterSpacingControl w:val="doNotCompress"/>
  <w:hdrShapeDefaults>
    <o:shapedefaults v:ext="edit" spidmax="2050">
      <o:colormru v:ext="edit" colors="#369,#0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LEwMTA0NjawtDRS0lEKTi0uzszPAykwqQUAnex1UCwAAAA="/>
  </w:docVars>
  <w:rsids>
    <w:rsidRoot w:val="00224598"/>
    <w:rsid w:val="00000580"/>
    <w:rsid w:val="00045504"/>
    <w:rsid w:val="00047D21"/>
    <w:rsid w:val="0006069D"/>
    <w:rsid w:val="00060F31"/>
    <w:rsid w:val="000646F5"/>
    <w:rsid w:val="000804C6"/>
    <w:rsid w:val="00087B9A"/>
    <w:rsid w:val="000A42DF"/>
    <w:rsid w:val="000D3287"/>
    <w:rsid w:val="000E11A4"/>
    <w:rsid w:val="000E4B20"/>
    <w:rsid w:val="000E595A"/>
    <w:rsid w:val="000F46AF"/>
    <w:rsid w:val="0010593F"/>
    <w:rsid w:val="00112C9E"/>
    <w:rsid w:val="001164F0"/>
    <w:rsid w:val="001357A9"/>
    <w:rsid w:val="00167A27"/>
    <w:rsid w:val="001D325E"/>
    <w:rsid w:val="00224598"/>
    <w:rsid w:val="00254497"/>
    <w:rsid w:val="00285F0B"/>
    <w:rsid w:val="002E7006"/>
    <w:rsid w:val="002F6C8F"/>
    <w:rsid w:val="00326229"/>
    <w:rsid w:val="003320C7"/>
    <w:rsid w:val="00337237"/>
    <w:rsid w:val="003453B1"/>
    <w:rsid w:val="00354458"/>
    <w:rsid w:val="00380C7B"/>
    <w:rsid w:val="0039785E"/>
    <w:rsid w:val="003A2FDB"/>
    <w:rsid w:val="00401351"/>
    <w:rsid w:val="0044376B"/>
    <w:rsid w:val="004C3BAC"/>
    <w:rsid w:val="004F245E"/>
    <w:rsid w:val="004F59EB"/>
    <w:rsid w:val="004F7023"/>
    <w:rsid w:val="0050439B"/>
    <w:rsid w:val="005657DA"/>
    <w:rsid w:val="00571B3B"/>
    <w:rsid w:val="005A063F"/>
    <w:rsid w:val="005B477E"/>
    <w:rsid w:val="005D4653"/>
    <w:rsid w:val="00603851"/>
    <w:rsid w:val="00604656"/>
    <w:rsid w:val="00634354"/>
    <w:rsid w:val="0063505D"/>
    <w:rsid w:val="0064031E"/>
    <w:rsid w:val="00644D25"/>
    <w:rsid w:val="00675C6B"/>
    <w:rsid w:val="006768FD"/>
    <w:rsid w:val="006818FC"/>
    <w:rsid w:val="006A195C"/>
    <w:rsid w:val="006A382E"/>
    <w:rsid w:val="006C4968"/>
    <w:rsid w:val="006F123B"/>
    <w:rsid w:val="006F2DCD"/>
    <w:rsid w:val="006F6AE9"/>
    <w:rsid w:val="007128E5"/>
    <w:rsid w:val="00712D88"/>
    <w:rsid w:val="00720CEE"/>
    <w:rsid w:val="007508E8"/>
    <w:rsid w:val="00751F97"/>
    <w:rsid w:val="00794047"/>
    <w:rsid w:val="00795CAA"/>
    <w:rsid w:val="007E72FF"/>
    <w:rsid w:val="0080560E"/>
    <w:rsid w:val="00834F88"/>
    <w:rsid w:val="008632A4"/>
    <w:rsid w:val="008773E3"/>
    <w:rsid w:val="00881751"/>
    <w:rsid w:val="008B6F79"/>
    <w:rsid w:val="008F6DBD"/>
    <w:rsid w:val="00973023"/>
    <w:rsid w:val="009855C8"/>
    <w:rsid w:val="009B625A"/>
    <w:rsid w:val="009B6546"/>
    <w:rsid w:val="009D7C86"/>
    <w:rsid w:val="00A10A7F"/>
    <w:rsid w:val="00A11F46"/>
    <w:rsid w:val="00A32940"/>
    <w:rsid w:val="00A67E69"/>
    <w:rsid w:val="00AB61CB"/>
    <w:rsid w:val="00AD3DBC"/>
    <w:rsid w:val="00B016BE"/>
    <w:rsid w:val="00B05E32"/>
    <w:rsid w:val="00B42970"/>
    <w:rsid w:val="00B5311A"/>
    <w:rsid w:val="00B55EAB"/>
    <w:rsid w:val="00B8052F"/>
    <w:rsid w:val="00B82E58"/>
    <w:rsid w:val="00BC4A94"/>
    <w:rsid w:val="00BC4BFC"/>
    <w:rsid w:val="00BE0F2F"/>
    <w:rsid w:val="00C02602"/>
    <w:rsid w:val="00C36ECD"/>
    <w:rsid w:val="00C430FD"/>
    <w:rsid w:val="00C52687"/>
    <w:rsid w:val="00C64E2D"/>
    <w:rsid w:val="00CB0B16"/>
    <w:rsid w:val="00CB2F4B"/>
    <w:rsid w:val="00D07810"/>
    <w:rsid w:val="00D268D9"/>
    <w:rsid w:val="00D2732B"/>
    <w:rsid w:val="00D505A3"/>
    <w:rsid w:val="00D52715"/>
    <w:rsid w:val="00D858A0"/>
    <w:rsid w:val="00DA23DD"/>
    <w:rsid w:val="00DE174F"/>
    <w:rsid w:val="00DF7957"/>
    <w:rsid w:val="00E0531C"/>
    <w:rsid w:val="00E1189C"/>
    <w:rsid w:val="00E21518"/>
    <w:rsid w:val="00E64913"/>
    <w:rsid w:val="00EE4948"/>
    <w:rsid w:val="00EF0FB3"/>
    <w:rsid w:val="00F048D8"/>
    <w:rsid w:val="00F5367D"/>
    <w:rsid w:val="00F6116B"/>
    <w:rsid w:val="00F65F19"/>
    <w:rsid w:val="00F9102E"/>
    <w:rsid w:val="00FA35F1"/>
    <w:rsid w:val="00FB05B8"/>
    <w:rsid w:val="00FC244D"/>
    <w:rsid w:val="00FC6324"/>
    <w:rsid w:val="00FF1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69,#069"/>
    </o:shapedefaults>
    <o:shapelayout v:ext="edit">
      <o:idmap v:ext="edit" data="2"/>
    </o:shapelayout>
  </w:shapeDefaults>
  <w:decimalSymbol w:val="."/>
  <w:listSeparator w:val=","/>
  <w14:docId w14:val="3C12ED0E"/>
  <w15:chartTrackingRefBased/>
  <w15:docId w15:val="{381D01D3-60CA-43CE-868F-6B0CF1053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F88"/>
    <w:rPr>
      <w:rFonts w:ascii="Calibri" w:hAnsi="Calibri"/>
      <w:sz w:val="24"/>
      <w:szCs w:val="24"/>
    </w:rPr>
  </w:style>
  <w:style w:type="paragraph" w:styleId="Heading1">
    <w:name w:val="heading 1"/>
    <w:basedOn w:val="Normal"/>
    <w:next w:val="Normal"/>
    <w:link w:val="Heading1Char"/>
    <w:uiPriority w:val="9"/>
    <w:qFormat/>
    <w:rsid w:val="00F048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834F88"/>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C4968"/>
    <w:pPr>
      <w:autoSpaceDE w:val="0"/>
      <w:autoSpaceDN w:val="0"/>
      <w:adjustRightInd w:val="0"/>
      <w:spacing w:line="288" w:lineRule="auto"/>
    </w:pPr>
    <w:rPr>
      <w:color w:val="000000"/>
      <w:sz w:val="24"/>
      <w:szCs w:val="24"/>
    </w:rPr>
  </w:style>
  <w:style w:type="character" w:styleId="Hyperlink">
    <w:name w:val="Hyperlink"/>
    <w:rsid w:val="006F123B"/>
    <w:rPr>
      <w:color w:val="0000FF"/>
      <w:u w:val="single"/>
    </w:rPr>
  </w:style>
  <w:style w:type="paragraph" w:styleId="BalloonText">
    <w:name w:val="Balloon Text"/>
    <w:basedOn w:val="Normal"/>
    <w:link w:val="BalloonTextChar"/>
    <w:rsid w:val="006768FD"/>
    <w:rPr>
      <w:rFonts w:ascii="Tahoma" w:hAnsi="Tahoma" w:cs="Tahoma"/>
      <w:sz w:val="16"/>
      <w:szCs w:val="16"/>
    </w:rPr>
  </w:style>
  <w:style w:type="character" w:customStyle="1" w:styleId="BalloonTextChar">
    <w:name w:val="Balloon Text Char"/>
    <w:link w:val="BalloonText"/>
    <w:rsid w:val="006768FD"/>
    <w:rPr>
      <w:rFonts w:ascii="Tahoma" w:hAnsi="Tahoma" w:cs="Tahoma"/>
      <w:sz w:val="16"/>
      <w:szCs w:val="16"/>
    </w:rPr>
  </w:style>
  <w:style w:type="paragraph" w:customStyle="1" w:styleId="Pa1">
    <w:name w:val="Pa1"/>
    <w:basedOn w:val="Normal"/>
    <w:next w:val="Normal"/>
    <w:uiPriority w:val="99"/>
    <w:rsid w:val="0010593F"/>
    <w:pPr>
      <w:widowControl w:val="0"/>
      <w:autoSpaceDE w:val="0"/>
      <w:autoSpaceDN w:val="0"/>
      <w:adjustRightInd w:val="0"/>
      <w:spacing w:line="241" w:lineRule="atLeast"/>
    </w:pPr>
    <w:rPr>
      <w:rFonts w:ascii="Berkeley" w:hAnsi="Berkeley"/>
    </w:rPr>
  </w:style>
  <w:style w:type="character" w:customStyle="1" w:styleId="A1">
    <w:name w:val="A1"/>
    <w:uiPriority w:val="99"/>
    <w:rsid w:val="0010593F"/>
    <w:rPr>
      <w:color w:val="221E1F"/>
      <w:sz w:val="22"/>
    </w:rPr>
  </w:style>
  <w:style w:type="character" w:customStyle="1" w:styleId="A4">
    <w:name w:val="A4"/>
    <w:uiPriority w:val="99"/>
    <w:rsid w:val="0010593F"/>
    <w:rPr>
      <w:rFonts w:ascii="Berkeley Book" w:hAnsi="Berkeley Book"/>
      <w:color w:val="221E1F"/>
      <w:sz w:val="20"/>
    </w:rPr>
  </w:style>
  <w:style w:type="character" w:styleId="Strong">
    <w:name w:val="Strong"/>
    <w:uiPriority w:val="22"/>
    <w:qFormat/>
    <w:rsid w:val="00FC244D"/>
    <w:rPr>
      <w:b/>
      <w:bCs/>
    </w:rPr>
  </w:style>
  <w:style w:type="paragraph" w:styleId="Header">
    <w:name w:val="header"/>
    <w:basedOn w:val="Normal"/>
    <w:link w:val="HeaderChar"/>
    <w:uiPriority w:val="99"/>
    <w:unhideWhenUsed/>
    <w:rsid w:val="00FC244D"/>
    <w:pPr>
      <w:tabs>
        <w:tab w:val="center" w:pos="4680"/>
        <w:tab w:val="right" w:pos="9360"/>
      </w:tabs>
    </w:pPr>
  </w:style>
  <w:style w:type="character" w:customStyle="1" w:styleId="HeaderChar">
    <w:name w:val="Header Char"/>
    <w:link w:val="Header"/>
    <w:uiPriority w:val="99"/>
    <w:rsid w:val="00FC244D"/>
    <w:rPr>
      <w:sz w:val="24"/>
      <w:szCs w:val="24"/>
    </w:rPr>
  </w:style>
  <w:style w:type="paragraph" w:styleId="Footer">
    <w:name w:val="footer"/>
    <w:basedOn w:val="Normal"/>
    <w:link w:val="FooterChar"/>
    <w:uiPriority w:val="99"/>
    <w:unhideWhenUsed/>
    <w:rsid w:val="00FC244D"/>
    <w:pPr>
      <w:tabs>
        <w:tab w:val="center" w:pos="4680"/>
        <w:tab w:val="right" w:pos="9360"/>
      </w:tabs>
    </w:pPr>
  </w:style>
  <w:style w:type="character" w:customStyle="1" w:styleId="FooterChar">
    <w:name w:val="Footer Char"/>
    <w:link w:val="Footer"/>
    <w:uiPriority w:val="99"/>
    <w:rsid w:val="00FC244D"/>
    <w:rPr>
      <w:sz w:val="24"/>
      <w:szCs w:val="24"/>
    </w:rPr>
  </w:style>
  <w:style w:type="character" w:customStyle="1" w:styleId="Heading1Char">
    <w:name w:val="Heading 1 Char"/>
    <w:basedOn w:val="DefaultParagraphFont"/>
    <w:link w:val="Heading1"/>
    <w:uiPriority w:val="9"/>
    <w:rsid w:val="00F048D8"/>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F048D8"/>
    <w:rPr>
      <w:color w:val="666666"/>
    </w:rPr>
  </w:style>
  <w:style w:type="table" w:styleId="TableGrid">
    <w:name w:val="Table Grid"/>
    <w:basedOn w:val="TableNormal"/>
    <w:uiPriority w:val="59"/>
    <w:rsid w:val="00060F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E4B20"/>
    <w:rPr>
      <w:sz w:val="20"/>
      <w:szCs w:val="20"/>
    </w:rPr>
  </w:style>
  <w:style w:type="character" w:customStyle="1" w:styleId="FootnoteTextChar">
    <w:name w:val="Footnote Text Char"/>
    <w:basedOn w:val="DefaultParagraphFont"/>
    <w:link w:val="FootnoteText"/>
    <w:uiPriority w:val="99"/>
    <w:semiHidden/>
    <w:rsid w:val="000E4B20"/>
    <w:rPr>
      <w:rFonts w:ascii="Calibri" w:hAnsi="Calibri"/>
    </w:rPr>
  </w:style>
  <w:style w:type="character" w:styleId="FootnoteReference">
    <w:name w:val="footnote reference"/>
    <w:basedOn w:val="DefaultParagraphFont"/>
    <w:uiPriority w:val="99"/>
    <w:semiHidden/>
    <w:unhideWhenUsed/>
    <w:rsid w:val="000E4B20"/>
    <w:rPr>
      <w:vertAlign w:val="superscript"/>
    </w:rPr>
  </w:style>
  <w:style w:type="paragraph" w:styleId="ListParagraph">
    <w:name w:val="List Paragraph"/>
    <w:basedOn w:val="Normal"/>
    <w:uiPriority w:val="34"/>
    <w:qFormat/>
    <w:rsid w:val="00F9102E"/>
    <w:pPr>
      <w:ind w:left="720"/>
      <w:contextualSpacing/>
    </w:pPr>
  </w:style>
  <w:style w:type="character" w:customStyle="1" w:styleId="Heading2Char">
    <w:name w:val="Heading 2 Char"/>
    <w:basedOn w:val="DefaultParagraphFont"/>
    <w:link w:val="Heading2"/>
    <w:uiPriority w:val="9"/>
    <w:rsid w:val="00834F88"/>
    <w:rPr>
      <w:rFonts w:ascii="Calibri" w:hAnsi="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5645">
      <w:bodyDiv w:val="1"/>
      <w:marLeft w:val="0"/>
      <w:marRight w:val="0"/>
      <w:marTop w:val="0"/>
      <w:marBottom w:val="0"/>
      <w:divBdr>
        <w:top w:val="none" w:sz="0" w:space="0" w:color="auto"/>
        <w:left w:val="none" w:sz="0" w:space="0" w:color="auto"/>
        <w:bottom w:val="none" w:sz="0" w:space="0" w:color="auto"/>
        <w:right w:val="none" w:sz="0" w:space="0" w:color="auto"/>
      </w:divBdr>
    </w:div>
    <w:div w:id="155343790">
      <w:bodyDiv w:val="1"/>
      <w:marLeft w:val="0"/>
      <w:marRight w:val="0"/>
      <w:marTop w:val="0"/>
      <w:marBottom w:val="0"/>
      <w:divBdr>
        <w:top w:val="none" w:sz="0" w:space="0" w:color="auto"/>
        <w:left w:val="none" w:sz="0" w:space="0" w:color="auto"/>
        <w:bottom w:val="none" w:sz="0" w:space="0" w:color="auto"/>
        <w:right w:val="none" w:sz="0" w:space="0" w:color="auto"/>
      </w:divBdr>
    </w:div>
    <w:div w:id="600259598">
      <w:bodyDiv w:val="1"/>
      <w:marLeft w:val="0"/>
      <w:marRight w:val="0"/>
      <w:marTop w:val="0"/>
      <w:marBottom w:val="0"/>
      <w:divBdr>
        <w:top w:val="none" w:sz="0" w:space="0" w:color="auto"/>
        <w:left w:val="none" w:sz="0" w:space="0" w:color="auto"/>
        <w:bottom w:val="none" w:sz="0" w:space="0" w:color="auto"/>
        <w:right w:val="none" w:sz="0" w:space="0" w:color="auto"/>
      </w:divBdr>
    </w:div>
    <w:div w:id="91975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3232B4A-09BB-4EA6-BFC2-1D86A64033A4}"/>
      </w:docPartPr>
      <w:docPartBody>
        <w:p w:rsidR="00F03510" w:rsidRDefault="00F03510">
          <w:r w:rsidRPr="003B034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97EDC47-54F8-4124-8C97-2B16910B6DAA}"/>
      </w:docPartPr>
      <w:docPartBody>
        <w:p w:rsidR="00F03510" w:rsidRDefault="00F03510">
          <w:r w:rsidRPr="003B0344">
            <w:rPr>
              <w:rStyle w:val="PlaceholderText"/>
            </w:rPr>
            <w:t>Choose an item.</w:t>
          </w:r>
        </w:p>
      </w:docPartBody>
    </w:docPart>
    <w:docPart>
      <w:docPartPr>
        <w:name w:val="148FF4B2EB1B4FB8B14DCF5B6E4D5B49"/>
        <w:category>
          <w:name w:val="General"/>
          <w:gallery w:val="placeholder"/>
        </w:category>
        <w:types>
          <w:type w:val="bbPlcHdr"/>
        </w:types>
        <w:behaviors>
          <w:behavior w:val="content"/>
        </w:behaviors>
        <w:guid w:val="{185EE43A-1D85-45BD-B6B9-AD1850401C56}"/>
      </w:docPartPr>
      <w:docPartBody>
        <w:p w:rsidR="00F03510" w:rsidRDefault="00F03510" w:rsidP="00F03510">
          <w:pPr>
            <w:pStyle w:val="148FF4B2EB1B4FB8B14DCF5B6E4D5B49"/>
          </w:pPr>
          <w:r w:rsidRPr="003B0344">
            <w:rPr>
              <w:rStyle w:val="PlaceholderText"/>
            </w:rPr>
            <w:t>Choose an item.</w:t>
          </w:r>
        </w:p>
      </w:docPartBody>
    </w:docPart>
    <w:docPart>
      <w:docPartPr>
        <w:name w:val="229CFAB69A82451294686299B8E9143E"/>
        <w:category>
          <w:name w:val="General"/>
          <w:gallery w:val="placeholder"/>
        </w:category>
        <w:types>
          <w:type w:val="bbPlcHdr"/>
        </w:types>
        <w:behaviors>
          <w:behavior w:val="content"/>
        </w:behaviors>
        <w:guid w:val="{611C8E11-2721-4312-BA7A-89324F6D6575}"/>
      </w:docPartPr>
      <w:docPartBody>
        <w:p w:rsidR="00F03510" w:rsidRDefault="00F03510" w:rsidP="00F03510">
          <w:pPr>
            <w:pStyle w:val="229CFAB69A82451294686299B8E9143E"/>
          </w:pPr>
          <w:r w:rsidRPr="003B0344">
            <w:rPr>
              <w:rStyle w:val="PlaceholderText"/>
            </w:rPr>
            <w:t>Click or tap here to enter text.</w:t>
          </w:r>
        </w:p>
      </w:docPartBody>
    </w:docPart>
    <w:docPart>
      <w:docPartPr>
        <w:name w:val="84F11FC5E1BE4E6FBF7576DBA0B20780"/>
        <w:category>
          <w:name w:val="General"/>
          <w:gallery w:val="placeholder"/>
        </w:category>
        <w:types>
          <w:type w:val="bbPlcHdr"/>
        </w:types>
        <w:behaviors>
          <w:behavior w:val="content"/>
        </w:behaviors>
        <w:guid w:val="{9CB5204F-D1E5-4505-B04C-781F39845383}"/>
      </w:docPartPr>
      <w:docPartBody>
        <w:p w:rsidR="00F03510" w:rsidRDefault="00F03510" w:rsidP="00F03510">
          <w:pPr>
            <w:pStyle w:val="84F11FC5E1BE4E6FBF7576DBA0B20780"/>
          </w:pPr>
          <w:r w:rsidRPr="003B0344">
            <w:rPr>
              <w:rStyle w:val="PlaceholderText"/>
            </w:rPr>
            <w:t>Click or tap here to enter text.</w:t>
          </w:r>
        </w:p>
      </w:docPartBody>
    </w:docPart>
    <w:docPart>
      <w:docPartPr>
        <w:name w:val="F1D12A8D2D774E62A0BBD8391D939FDD"/>
        <w:category>
          <w:name w:val="General"/>
          <w:gallery w:val="placeholder"/>
        </w:category>
        <w:types>
          <w:type w:val="bbPlcHdr"/>
        </w:types>
        <w:behaviors>
          <w:behavior w:val="content"/>
        </w:behaviors>
        <w:guid w:val="{2B402AC9-52AE-4580-ABE5-D8C61625B421}"/>
      </w:docPartPr>
      <w:docPartBody>
        <w:p w:rsidR="00F03510" w:rsidRDefault="00F03510" w:rsidP="00F03510">
          <w:pPr>
            <w:pStyle w:val="F1D12A8D2D774E62A0BBD8391D939FDD"/>
          </w:pPr>
          <w:r w:rsidRPr="003B0344">
            <w:rPr>
              <w:rStyle w:val="PlaceholderText"/>
            </w:rPr>
            <w:t>Click or tap here to enter text.</w:t>
          </w:r>
        </w:p>
      </w:docPartBody>
    </w:docPart>
    <w:docPart>
      <w:docPartPr>
        <w:name w:val="E489E099324346DEB16F18A972B436FE"/>
        <w:category>
          <w:name w:val="General"/>
          <w:gallery w:val="placeholder"/>
        </w:category>
        <w:types>
          <w:type w:val="bbPlcHdr"/>
        </w:types>
        <w:behaviors>
          <w:behavior w:val="content"/>
        </w:behaviors>
        <w:guid w:val="{8612CA0B-B6D1-4EE2-BB67-5C673B4409C3}"/>
      </w:docPartPr>
      <w:docPartBody>
        <w:p w:rsidR="00F03510" w:rsidRDefault="00F03510" w:rsidP="00F03510">
          <w:pPr>
            <w:pStyle w:val="E489E099324346DEB16F18A972B436FE"/>
          </w:pPr>
          <w:r w:rsidRPr="003B0344">
            <w:rPr>
              <w:rStyle w:val="PlaceholderText"/>
            </w:rPr>
            <w:t>Click or tap here to enter text.</w:t>
          </w:r>
        </w:p>
      </w:docPartBody>
    </w:docPart>
    <w:docPart>
      <w:docPartPr>
        <w:name w:val="5772C654AEAF4737A24CE17395538F6A"/>
        <w:category>
          <w:name w:val="General"/>
          <w:gallery w:val="placeholder"/>
        </w:category>
        <w:types>
          <w:type w:val="bbPlcHdr"/>
        </w:types>
        <w:behaviors>
          <w:behavior w:val="content"/>
        </w:behaviors>
        <w:guid w:val="{5F079187-BC1C-4DC5-A429-96E441D8F797}"/>
      </w:docPartPr>
      <w:docPartBody>
        <w:p w:rsidR="00F03510" w:rsidRDefault="00F03510" w:rsidP="00F03510">
          <w:pPr>
            <w:pStyle w:val="5772C654AEAF4737A24CE17395538F6A"/>
          </w:pPr>
          <w:r w:rsidRPr="003B0344">
            <w:rPr>
              <w:rStyle w:val="PlaceholderText"/>
            </w:rPr>
            <w:t>Click or tap here to enter text.</w:t>
          </w:r>
        </w:p>
      </w:docPartBody>
    </w:docPart>
    <w:docPart>
      <w:docPartPr>
        <w:name w:val="7AB2F6C8EB25414C8933DE12F6577820"/>
        <w:category>
          <w:name w:val="General"/>
          <w:gallery w:val="placeholder"/>
        </w:category>
        <w:types>
          <w:type w:val="bbPlcHdr"/>
        </w:types>
        <w:behaviors>
          <w:behavior w:val="content"/>
        </w:behaviors>
        <w:guid w:val="{FE59750F-23D5-43DD-BA87-57E8BF5057A2}"/>
      </w:docPartPr>
      <w:docPartBody>
        <w:p w:rsidR="00F03510" w:rsidRDefault="00F03510" w:rsidP="00F03510">
          <w:pPr>
            <w:pStyle w:val="7AB2F6C8EB25414C8933DE12F6577820"/>
          </w:pPr>
          <w:r w:rsidRPr="003B0344">
            <w:rPr>
              <w:rStyle w:val="PlaceholderText"/>
            </w:rPr>
            <w:t>Click or tap here to enter text.</w:t>
          </w:r>
        </w:p>
      </w:docPartBody>
    </w:docPart>
    <w:docPart>
      <w:docPartPr>
        <w:name w:val="2CFAD28F4C98444188A4ECBF2F8A3A73"/>
        <w:category>
          <w:name w:val="General"/>
          <w:gallery w:val="placeholder"/>
        </w:category>
        <w:types>
          <w:type w:val="bbPlcHdr"/>
        </w:types>
        <w:behaviors>
          <w:behavior w:val="content"/>
        </w:behaviors>
        <w:guid w:val="{93D06D43-0AB3-4286-8FAE-8FB2FEFCDC49}"/>
      </w:docPartPr>
      <w:docPartBody>
        <w:p w:rsidR="00F03510" w:rsidRDefault="00F03510" w:rsidP="00F03510">
          <w:pPr>
            <w:pStyle w:val="2CFAD28F4C98444188A4ECBF2F8A3A73"/>
          </w:pPr>
          <w:r w:rsidRPr="003B0344">
            <w:rPr>
              <w:rStyle w:val="PlaceholderText"/>
            </w:rPr>
            <w:t>Click or tap here to enter text.</w:t>
          </w:r>
        </w:p>
      </w:docPartBody>
    </w:docPart>
    <w:docPart>
      <w:docPartPr>
        <w:name w:val="2C4C1FA1033A4BF1A5C2CCA3BF5584EC"/>
        <w:category>
          <w:name w:val="General"/>
          <w:gallery w:val="placeholder"/>
        </w:category>
        <w:types>
          <w:type w:val="bbPlcHdr"/>
        </w:types>
        <w:behaviors>
          <w:behavior w:val="content"/>
        </w:behaviors>
        <w:guid w:val="{6E25C421-5953-46BC-901C-472BD4117C62}"/>
      </w:docPartPr>
      <w:docPartBody>
        <w:p w:rsidR="00F03510" w:rsidRDefault="00F03510" w:rsidP="00F03510">
          <w:pPr>
            <w:pStyle w:val="2C4C1FA1033A4BF1A5C2CCA3BF5584EC"/>
          </w:pPr>
          <w:r w:rsidRPr="003B0344">
            <w:rPr>
              <w:rStyle w:val="PlaceholderText"/>
            </w:rPr>
            <w:t>Click or tap here to enter text.</w:t>
          </w:r>
        </w:p>
      </w:docPartBody>
    </w:docPart>
    <w:docPart>
      <w:docPartPr>
        <w:name w:val="C4678F87D7C94599B3A9346E5EF86295"/>
        <w:category>
          <w:name w:val="General"/>
          <w:gallery w:val="placeholder"/>
        </w:category>
        <w:types>
          <w:type w:val="bbPlcHdr"/>
        </w:types>
        <w:behaviors>
          <w:behavior w:val="content"/>
        </w:behaviors>
        <w:guid w:val="{3C7AF3CE-19D7-47E6-B7C9-ADE0B885EB15}"/>
      </w:docPartPr>
      <w:docPartBody>
        <w:p w:rsidR="00F03510" w:rsidRDefault="00F03510" w:rsidP="00F03510">
          <w:pPr>
            <w:pStyle w:val="C4678F87D7C94599B3A9346E5EF86295"/>
          </w:pPr>
          <w:r w:rsidRPr="003B0344">
            <w:rPr>
              <w:rStyle w:val="PlaceholderText"/>
            </w:rPr>
            <w:t>Click or tap here to enter text.</w:t>
          </w:r>
        </w:p>
      </w:docPartBody>
    </w:docPart>
    <w:docPart>
      <w:docPartPr>
        <w:name w:val="078FE43BF05642FB97817D1D960CF2BE"/>
        <w:category>
          <w:name w:val="General"/>
          <w:gallery w:val="placeholder"/>
        </w:category>
        <w:types>
          <w:type w:val="bbPlcHdr"/>
        </w:types>
        <w:behaviors>
          <w:behavior w:val="content"/>
        </w:behaviors>
        <w:guid w:val="{9A9D6E7D-494E-44B2-980F-219030595159}"/>
      </w:docPartPr>
      <w:docPartBody>
        <w:p w:rsidR="00F03510" w:rsidRDefault="00F03510" w:rsidP="00F03510">
          <w:pPr>
            <w:pStyle w:val="078FE43BF05642FB97817D1D960CF2BE"/>
          </w:pPr>
          <w:r w:rsidRPr="003B0344">
            <w:rPr>
              <w:rStyle w:val="PlaceholderText"/>
            </w:rPr>
            <w:t>Click or tap here to enter text.</w:t>
          </w:r>
        </w:p>
      </w:docPartBody>
    </w:docPart>
    <w:docPart>
      <w:docPartPr>
        <w:name w:val="C7724764FD5547448AADABA0F9DD6597"/>
        <w:category>
          <w:name w:val="General"/>
          <w:gallery w:val="placeholder"/>
        </w:category>
        <w:types>
          <w:type w:val="bbPlcHdr"/>
        </w:types>
        <w:behaviors>
          <w:behavior w:val="content"/>
        </w:behaviors>
        <w:guid w:val="{EA6B3C52-E694-44BD-9F68-E93FBD0E57DA}"/>
      </w:docPartPr>
      <w:docPartBody>
        <w:p w:rsidR="00F03510" w:rsidRDefault="00F03510" w:rsidP="00F03510">
          <w:pPr>
            <w:pStyle w:val="C7724764FD5547448AADABA0F9DD6597"/>
          </w:pPr>
          <w:r w:rsidRPr="003B0344">
            <w:rPr>
              <w:rStyle w:val="PlaceholderText"/>
            </w:rPr>
            <w:t>Click or tap here to enter text.</w:t>
          </w:r>
        </w:p>
      </w:docPartBody>
    </w:docPart>
    <w:docPart>
      <w:docPartPr>
        <w:name w:val="5946BD1385F64747BAE05E95950442CB"/>
        <w:category>
          <w:name w:val="General"/>
          <w:gallery w:val="placeholder"/>
        </w:category>
        <w:types>
          <w:type w:val="bbPlcHdr"/>
        </w:types>
        <w:behaviors>
          <w:behavior w:val="content"/>
        </w:behaviors>
        <w:guid w:val="{F12ADC78-FF63-4730-B65F-9423F0E79D5F}"/>
      </w:docPartPr>
      <w:docPartBody>
        <w:p w:rsidR="00F03510" w:rsidRDefault="00F03510" w:rsidP="00F03510">
          <w:pPr>
            <w:pStyle w:val="5946BD1385F64747BAE05E95950442CB"/>
          </w:pPr>
          <w:r w:rsidRPr="003B0344">
            <w:rPr>
              <w:rStyle w:val="PlaceholderText"/>
            </w:rPr>
            <w:t>Click or tap here to enter text.</w:t>
          </w:r>
        </w:p>
      </w:docPartBody>
    </w:docPart>
    <w:docPart>
      <w:docPartPr>
        <w:name w:val="3FF37E7593E8446DB124943162DD13D8"/>
        <w:category>
          <w:name w:val="General"/>
          <w:gallery w:val="placeholder"/>
        </w:category>
        <w:types>
          <w:type w:val="bbPlcHdr"/>
        </w:types>
        <w:behaviors>
          <w:behavior w:val="content"/>
        </w:behaviors>
        <w:guid w:val="{9039F94E-22D8-4E0A-A8F2-E0C089398270}"/>
      </w:docPartPr>
      <w:docPartBody>
        <w:p w:rsidR="00F03510" w:rsidRDefault="00F03510" w:rsidP="00F03510">
          <w:pPr>
            <w:pStyle w:val="3FF37E7593E8446DB124943162DD13D8"/>
          </w:pPr>
          <w:r w:rsidRPr="003B0344">
            <w:rPr>
              <w:rStyle w:val="PlaceholderText"/>
            </w:rPr>
            <w:t>Click or tap here to enter text.</w:t>
          </w:r>
        </w:p>
      </w:docPartBody>
    </w:docPart>
    <w:docPart>
      <w:docPartPr>
        <w:name w:val="631538914CA04CEF9D698C84BED66EA9"/>
        <w:category>
          <w:name w:val="General"/>
          <w:gallery w:val="placeholder"/>
        </w:category>
        <w:types>
          <w:type w:val="bbPlcHdr"/>
        </w:types>
        <w:behaviors>
          <w:behavior w:val="content"/>
        </w:behaviors>
        <w:guid w:val="{672B2801-1FE2-4248-93B9-8A66D9F1D453}"/>
      </w:docPartPr>
      <w:docPartBody>
        <w:p w:rsidR="00F03510" w:rsidRDefault="00F03510" w:rsidP="00F03510">
          <w:pPr>
            <w:pStyle w:val="631538914CA04CEF9D698C84BED66EA9"/>
          </w:pPr>
          <w:r w:rsidRPr="003B0344">
            <w:rPr>
              <w:rStyle w:val="PlaceholderText"/>
            </w:rPr>
            <w:t>Click or tap here to enter text.</w:t>
          </w:r>
        </w:p>
      </w:docPartBody>
    </w:docPart>
    <w:docPart>
      <w:docPartPr>
        <w:name w:val="E61F3AF955FF43D2AB9F888CB98F9DCC"/>
        <w:category>
          <w:name w:val="General"/>
          <w:gallery w:val="placeholder"/>
        </w:category>
        <w:types>
          <w:type w:val="bbPlcHdr"/>
        </w:types>
        <w:behaviors>
          <w:behavior w:val="content"/>
        </w:behaviors>
        <w:guid w:val="{FE4456E6-34C8-4FC8-BE5C-B9E29DE0AA19}"/>
      </w:docPartPr>
      <w:docPartBody>
        <w:p w:rsidR="00F03510" w:rsidRDefault="00F03510" w:rsidP="00F03510">
          <w:pPr>
            <w:pStyle w:val="E61F3AF955FF43D2AB9F888CB98F9DCC"/>
          </w:pPr>
          <w:r w:rsidRPr="003B0344">
            <w:rPr>
              <w:rStyle w:val="PlaceholderText"/>
            </w:rPr>
            <w:t>Click or tap here to enter text.</w:t>
          </w:r>
        </w:p>
      </w:docPartBody>
    </w:docPart>
    <w:docPart>
      <w:docPartPr>
        <w:name w:val="8F6B106BFC0544EABC13B04748BF0A81"/>
        <w:category>
          <w:name w:val="General"/>
          <w:gallery w:val="placeholder"/>
        </w:category>
        <w:types>
          <w:type w:val="bbPlcHdr"/>
        </w:types>
        <w:behaviors>
          <w:behavior w:val="content"/>
        </w:behaviors>
        <w:guid w:val="{41E09348-5E09-4CBC-9CF6-94D368702DC6}"/>
      </w:docPartPr>
      <w:docPartBody>
        <w:p w:rsidR="00F03510" w:rsidRDefault="00F03510" w:rsidP="00F03510">
          <w:pPr>
            <w:pStyle w:val="8F6B106BFC0544EABC13B04748BF0A81"/>
          </w:pPr>
          <w:r w:rsidRPr="003B0344">
            <w:rPr>
              <w:rStyle w:val="PlaceholderText"/>
            </w:rPr>
            <w:t>Click or tap here to enter text.</w:t>
          </w:r>
        </w:p>
      </w:docPartBody>
    </w:docPart>
    <w:docPart>
      <w:docPartPr>
        <w:name w:val="5F794CE501D249649765C938E0AF3800"/>
        <w:category>
          <w:name w:val="General"/>
          <w:gallery w:val="placeholder"/>
        </w:category>
        <w:types>
          <w:type w:val="bbPlcHdr"/>
        </w:types>
        <w:behaviors>
          <w:behavior w:val="content"/>
        </w:behaviors>
        <w:guid w:val="{56E0BD9B-7899-4217-B415-76A64E1D969A}"/>
      </w:docPartPr>
      <w:docPartBody>
        <w:p w:rsidR="00F03510" w:rsidRDefault="00F03510" w:rsidP="00F03510">
          <w:pPr>
            <w:pStyle w:val="5F794CE501D249649765C938E0AF3800"/>
          </w:pPr>
          <w:r w:rsidRPr="003B0344">
            <w:rPr>
              <w:rStyle w:val="PlaceholderText"/>
            </w:rPr>
            <w:t>Click or tap here to enter text.</w:t>
          </w:r>
        </w:p>
      </w:docPartBody>
    </w:docPart>
    <w:docPart>
      <w:docPartPr>
        <w:name w:val="DA55E3364B5D4500BCC6E316E31DC372"/>
        <w:category>
          <w:name w:val="General"/>
          <w:gallery w:val="placeholder"/>
        </w:category>
        <w:types>
          <w:type w:val="bbPlcHdr"/>
        </w:types>
        <w:behaviors>
          <w:behavior w:val="content"/>
        </w:behaviors>
        <w:guid w:val="{420295F1-3480-442C-9C8B-0E66F4C9D59D}"/>
      </w:docPartPr>
      <w:docPartBody>
        <w:p w:rsidR="00F03510" w:rsidRDefault="00F03510" w:rsidP="00F03510">
          <w:pPr>
            <w:pStyle w:val="DA55E3364B5D4500BCC6E316E31DC372"/>
          </w:pPr>
          <w:r w:rsidRPr="003B0344">
            <w:rPr>
              <w:rStyle w:val="PlaceholderText"/>
            </w:rPr>
            <w:t>Click or tap here to enter text.</w:t>
          </w:r>
        </w:p>
      </w:docPartBody>
    </w:docPart>
    <w:docPart>
      <w:docPartPr>
        <w:name w:val="E09C70842C274BCBA984F344117BECC6"/>
        <w:category>
          <w:name w:val="General"/>
          <w:gallery w:val="placeholder"/>
        </w:category>
        <w:types>
          <w:type w:val="bbPlcHdr"/>
        </w:types>
        <w:behaviors>
          <w:behavior w:val="content"/>
        </w:behaviors>
        <w:guid w:val="{EEC0E011-11D4-45C1-B6D2-331ADF7A7D25}"/>
      </w:docPartPr>
      <w:docPartBody>
        <w:p w:rsidR="00F03510" w:rsidRDefault="00F03510" w:rsidP="00F03510">
          <w:pPr>
            <w:pStyle w:val="E09C70842C274BCBA984F344117BECC6"/>
          </w:pPr>
          <w:r w:rsidRPr="003B0344">
            <w:rPr>
              <w:rStyle w:val="PlaceholderText"/>
            </w:rPr>
            <w:t>Click or tap here to enter text.</w:t>
          </w:r>
        </w:p>
      </w:docPartBody>
    </w:docPart>
    <w:docPart>
      <w:docPartPr>
        <w:name w:val="C69FFA60E7414A96AB2D0926E027CBBF"/>
        <w:category>
          <w:name w:val="General"/>
          <w:gallery w:val="placeholder"/>
        </w:category>
        <w:types>
          <w:type w:val="bbPlcHdr"/>
        </w:types>
        <w:behaviors>
          <w:behavior w:val="content"/>
        </w:behaviors>
        <w:guid w:val="{519504EB-6A33-4A16-8B5B-9F1317FC7C36}"/>
      </w:docPartPr>
      <w:docPartBody>
        <w:p w:rsidR="00F03510" w:rsidRDefault="00F03510" w:rsidP="00F03510">
          <w:pPr>
            <w:pStyle w:val="C69FFA60E7414A96AB2D0926E027CBBF"/>
          </w:pPr>
          <w:r w:rsidRPr="003B0344">
            <w:rPr>
              <w:rStyle w:val="PlaceholderText"/>
            </w:rPr>
            <w:t>Click or tap here to enter text.</w:t>
          </w:r>
        </w:p>
      </w:docPartBody>
    </w:docPart>
    <w:docPart>
      <w:docPartPr>
        <w:name w:val="9EF8FCDC01804D6BB3AA0892EC123598"/>
        <w:category>
          <w:name w:val="General"/>
          <w:gallery w:val="placeholder"/>
        </w:category>
        <w:types>
          <w:type w:val="bbPlcHdr"/>
        </w:types>
        <w:behaviors>
          <w:behavior w:val="content"/>
        </w:behaviors>
        <w:guid w:val="{0D363CA1-C7EA-480D-B1DC-C1045E8BD016}"/>
      </w:docPartPr>
      <w:docPartBody>
        <w:p w:rsidR="00C8124A" w:rsidRDefault="00C8124A" w:rsidP="00C8124A">
          <w:pPr>
            <w:pStyle w:val="9EF8FCDC01804D6BB3AA0892EC123598"/>
          </w:pPr>
          <w:r w:rsidRPr="003B0344">
            <w:rPr>
              <w:rStyle w:val="PlaceholderText"/>
            </w:rPr>
            <w:t>Choose an item.</w:t>
          </w:r>
        </w:p>
      </w:docPartBody>
    </w:docPart>
    <w:docPart>
      <w:docPartPr>
        <w:name w:val="10202E789226468C8E324B29CFCE4236"/>
        <w:category>
          <w:name w:val="General"/>
          <w:gallery w:val="placeholder"/>
        </w:category>
        <w:types>
          <w:type w:val="bbPlcHdr"/>
        </w:types>
        <w:behaviors>
          <w:behavior w:val="content"/>
        </w:behaviors>
        <w:guid w:val="{98501F85-FEA3-4943-B923-B211B0975663}"/>
      </w:docPartPr>
      <w:docPartBody>
        <w:p w:rsidR="00C8124A" w:rsidRDefault="00C8124A" w:rsidP="00C8124A">
          <w:pPr>
            <w:pStyle w:val="10202E789226468C8E324B29CFCE4236"/>
          </w:pPr>
          <w:r w:rsidRPr="003B0344">
            <w:rPr>
              <w:rStyle w:val="PlaceholderText"/>
            </w:rPr>
            <w:t>Click or tap here to enter text.</w:t>
          </w:r>
        </w:p>
      </w:docPartBody>
    </w:docPart>
    <w:docPart>
      <w:docPartPr>
        <w:name w:val="4019CBB3085B4C5F860DE0B090B8EB67"/>
        <w:category>
          <w:name w:val="General"/>
          <w:gallery w:val="placeholder"/>
        </w:category>
        <w:types>
          <w:type w:val="bbPlcHdr"/>
        </w:types>
        <w:behaviors>
          <w:behavior w:val="content"/>
        </w:behaviors>
        <w:guid w:val="{B1C67263-5136-46E3-A7CA-F0D0C68636DF}"/>
      </w:docPartPr>
      <w:docPartBody>
        <w:p w:rsidR="00C8124A" w:rsidRDefault="00C8124A" w:rsidP="00C8124A">
          <w:pPr>
            <w:pStyle w:val="4019CBB3085B4C5F860DE0B090B8EB67"/>
          </w:pPr>
          <w:r w:rsidRPr="003B0344">
            <w:rPr>
              <w:rStyle w:val="PlaceholderText"/>
            </w:rPr>
            <w:t>Choose an item.</w:t>
          </w:r>
        </w:p>
      </w:docPartBody>
    </w:docPart>
    <w:docPart>
      <w:docPartPr>
        <w:name w:val="7886CCED0EED4F9F86738465FB85B9F6"/>
        <w:category>
          <w:name w:val="General"/>
          <w:gallery w:val="placeholder"/>
        </w:category>
        <w:types>
          <w:type w:val="bbPlcHdr"/>
        </w:types>
        <w:behaviors>
          <w:behavior w:val="content"/>
        </w:behaviors>
        <w:guid w:val="{73F49621-774F-42D3-ABA8-4200427F72D0}"/>
      </w:docPartPr>
      <w:docPartBody>
        <w:p w:rsidR="00C8124A" w:rsidRDefault="00C8124A" w:rsidP="00C8124A">
          <w:pPr>
            <w:pStyle w:val="7886CCED0EED4F9F86738465FB85B9F6"/>
          </w:pPr>
          <w:r w:rsidRPr="003B0344">
            <w:rPr>
              <w:rStyle w:val="PlaceholderText"/>
            </w:rPr>
            <w:t>Click or tap here to enter text.</w:t>
          </w:r>
        </w:p>
      </w:docPartBody>
    </w:docPart>
    <w:docPart>
      <w:docPartPr>
        <w:name w:val="B57AC79FD4B949549A6C7367A5A575B8"/>
        <w:category>
          <w:name w:val="General"/>
          <w:gallery w:val="placeholder"/>
        </w:category>
        <w:types>
          <w:type w:val="bbPlcHdr"/>
        </w:types>
        <w:behaviors>
          <w:behavior w:val="content"/>
        </w:behaviors>
        <w:guid w:val="{977464C1-BAF4-4E05-A413-F33529BD2D88}"/>
      </w:docPartPr>
      <w:docPartBody>
        <w:p w:rsidR="00C8124A" w:rsidRDefault="00C8124A" w:rsidP="00C8124A">
          <w:pPr>
            <w:pStyle w:val="B57AC79FD4B949549A6C7367A5A575B8"/>
          </w:pPr>
          <w:r w:rsidRPr="003B0344">
            <w:rPr>
              <w:rStyle w:val="PlaceholderText"/>
            </w:rPr>
            <w:t>Choose an item.</w:t>
          </w:r>
        </w:p>
      </w:docPartBody>
    </w:docPart>
    <w:docPart>
      <w:docPartPr>
        <w:name w:val="AD2D995D0E0D431888065E601008D72E"/>
        <w:category>
          <w:name w:val="General"/>
          <w:gallery w:val="placeholder"/>
        </w:category>
        <w:types>
          <w:type w:val="bbPlcHdr"/>
        </w:types>
        <w:behaviors>
          <w:behavior w:val="content"/>
        </w:behaviors>
        <w:guid w:val="{D0B39F5D-6042-4F35-9BFE-50CCDFE25645}"/>
      </w:docPartPr>
      <w:docPartBody>
        <w:p w:rsidR="00C8124A" w:rsidRDefault="00C8124A" w:rsidP="00C8124A">
          <w:pPr>
            <w:pStyle w:val="AD2D995D0E0D431888065E601008D72E"/>
          </w:pPr>
          <w:r w:rsidRPr="003B0344">
            <w:rPr>
              <w:rStyle w:val="PlaceholderText"/>
            </w:rPr>
            <w:t>Click or tap here to enter text.</w:t>
          </w:r>
        </w:p>
      </w:docPartBody>
    </w:docPart>
    <w:docPart>
      <w:docPartPr>
        <w:name w:val="FCE4C152C2D444529A4445875A274948"/>
        <w:category>
          <w:name w:val="General"/>
          <w:gallery w:val="placeholder"/>
        </w:category>
        <w:types>
          <w:type w:val="bbPlcHdr"/>
        </w:types>
        <w:behaviors>
          <w:behavior w:val="content"/>
        </w:behaviors>
        <w:guid w:val="{D2063F91-D602-4A8B-93BB-91012439D536}"/>
      </w:docPartPr>
      <w:docPartBody>
        <w:p w:rsidR="00C8124A" w:rsidRDefault="00C8124A" w:rsidP="00C8124A">
          <w:pPr>
            <w:pStyle w:val="FCE4C152C2D444529A4445875A274948"/>
          </w:pPr>
          <w:r w:rsidRPr="003B0344">
            <w:rPr>
              <w:rStyle w:val="PlaceholderText"/>
            </w:rPr>
            <w:t>Choose an item.</w:t>
          </w:r>
        </w:p>
      </w:docPartBody>
    </w:docPart>
    <w:docPart>
      <w:docPartPr>
        <w:name w:val="FB2DCF6F3D8B4090B4C40D3B7123F55C"/>
        <w:category>
          <w:name w:val="General"/>
          <w:gallery w:val="placeholder"/>
        </w:category>
        <w:types>
          <w:type w:val="bbPlcHdr"/>
        </w:types>
        <w:behaviors>
          <w:behavior w:val="content"/>
        </w:behaviors>
        <w:guid w:val="{5BB3027C-F3B6-4A33-A635-3B6E3AC2EFAB}"/>
      </w:docPartPr>
      <w:docPartBody>
        <w:p w:rsidR="00C8124A" w:rsidRDefault="00C8124A" w:rsidP="00C8124A">
          <w:pPr>
            <w:pStyle w:val="FB2DCF6F3D8B4090B4C40D3B7123F55C"/>
          </w:pPr>
          <w:r w:rsidRPr="003B0344">
            <w:rPr>
              <w:rStyle w:val="PlaceholderText"/>
            </w:rPr>
            <w:t>Click or tap here to enter text.</w:t>
          </w:r>
        </w:p>
      </w:docPartBody>
    </w:docPart>
    <w:docPart>
      <w:docPartPr>
        <w:name w:val="A50D9EB6C5564B7EA3FCB207A764E925"/>
        <w:category>
          <w:name w:val="General"/>
          <w:gallery w:val="placeholder"/>
        </w:category>
        <w:types>
          <w:type w:val="bbPlcHdr"/>
        </w:types>
        <w:behaviors>
          <w:behavior w:val="content"/>
        </w:behaviors>
        <w:guid w:val="{52CA2801-C343-4F41-AC50-B2C19147A093}"/>
      </w:docPartPr>
      <w:docPartBody>
        <w:p w:rsidR="00C8124A" w:rsidRDefault="00C8124A" w:rsidP="00C8124A">
          <w:pPr>
            <w:pStyle w:val="A50D9EB6C5564B7EA3FCB207A764E925"/>
          </w:pPr>
          <w:r w:rsidRPr="003B0344">
            <w:rPr>
              <w:rStyle w:val="PlaceholderText"/>
            </w:rPr>
            <w:t>Choose an item.</w:t>
          </w:r>
        </w:p>
      </w:docPartBody>
    </w:docPart>
    <w:docPart>
      <w:docPartPr>
        <w:name w:val="49E1E0B1E45D479BA5135B4CEE0B5936"/>
        <w:category>
          <w:name w:val="General"/>
          <w:gallery w:val="placeholder"/>
        </w:category>
        <w:types>
          <w:type w:val="bbPlcHdr"/>
        </w:types>
        <w:behaviors>
          <w:behavior w:val="content"/>
        </w:behaviors>
        <w:guid w:val="{F40EB83F-26A0-44DD-9047-D0B17A443ABE}"/>
      </w:docPartPr>
      <w:docPartBody>
        <w:p w:rsidR="00C8124A" w:rsidRDefault="00C8124A" w:rsidP="00C8124A">
          <w:pPr>
            <w:pStyle w:val="49E1E0B1E45D479BA5135B4CEE0B5936"/>
          </w:pPr>
          <w:r w:rsidRPr="003B0344">
            <w:rPr>
              <w:rStyle w:val="PlaceholderText"/>
            </w:rPr>
            <w:t>Click or tap here to enter text.</w:t>
          </w:r>
        </w:p>
      </w:docPartBody>
    </w:docPart>
    <w:docPart>
      <w:docPartPr>
        <w:name w:val="90B3E4960C0648A09DC48796C47C88AC"/>
        <w:category>
          <w:name w:val="General"/>
          <w:gallery w:val="placeholder"/>
        </w:category>
        <w:types>
          <w:type w:val="bbPlcHdr"/>
        </w:types>
        <w:behaviors>
          <w:behavior w:val="content"/>
        </w:behaviors>
        <w:guid w:val="{9DC34998-E12E-4D13-91D9-5A9554204E8F}"/>
      </w:docPartPr>
      <w:docPartBody>
        <w:p w:rsidR="00C8124A" w:rsidRDefault="00C8124A" w:rsidP="00C8124A">
          <w:pPr>
            <w:pStyle w:val="90B3E4960C0648A09DC48796C47C88AC"/>
          </w:pPr>
          <w:r w:rsidRPr="003B0344">
            <w:rPr>
              <w:rStyle w:val="PlaceholderText"/>
            </w:rPr>
            <w:t>Choose an item.</w:t>
          </w:r>
        </w:p>
      </w:docPartBody>
    </w:docPart>
    <w:docPart>
      <w:docPartPr>
        <w:name w:val="666204B3EC6945C89DC43547A669807A"/>
        <w:category>
          <w:name w:val="General"/>
          <w:gallery w:val="placeholder"/>
        </w:category>
        <w:types>
          <w:type w:val="bbPlcHdr"/>
        </w:types>
        <w:behaviors>
          <w:behavior w:val="content"/>
        </w:behaviors>
        <w:guid w:val="{F4AC5DB1-4F72-4B74-8E07-3817F2C38662}"/>
      </w:docPartPr>
      <w:docPartBody>
        <w:p w:rsidR="00C8124A" w:rsidRDefault="00C8124A" w:rsidP="00C8124A">
          <w:pPr>
            <w:pStyle w:val="666204B3EC6945C89DC43547A669807A"/>
          </w:pPr>
          <w:r w:rsidRPr="003B0344">
            <w:rPr>
              <w:rStyle w:val="PlaceholderText"/>
            </w:rPr>
            <w:t>Click or tap here to enter text.</w:t>
          </w:r>
        </w:p>
      </w:docPartBody>
    </w:docPart>
    <w:docPart>
      <w:docPartPr>
        <w:name w:val="4BAB23E81DFC47B9805B93B363F79C6F"/>
        <w:category>
          <w:name w:val="General"/>
          <w:gallery w:val="placeholder"/>
        </w:category>
        <w:types>
          <w:type w:val="bbPlcHdr"/>
        </w:types>
        <w:behaviors>
          <w:behavior w:val="content"/>
        </w:behaviors>
        <w:guid w:val="{BBCF2AEF-51FA-4B71-AC85-DCD4B63D2CC9}"/>
      </w:docPartPr>
      <w:docPartBody>
        <w:p w:rsidR="00C8124A" w:rsidRDefault="00C8124A" w:rsidP="00C8124A">
          <w:pPr>
            <w:pStyle w:val="4BAB23E81DFC47B9805B93B363F79C6F"/>
          </w:pPr>
          <w:r w:rsidRPr="003B0344">
            <w:rPr>
              <w:rStyle w:val="PlaceholderText"/>
            </w:rPr>
            <w:t>Choose an item.</w:t>
          </w:r>
        </w:p>
      </w:docPartBody>
    </w:docPart>
    <w:docPart>
      <w:docPartPr>
        <w:name w:val="41972E716D9E4E71807E62A098D18DD8"/>
        <w:category>
          <w:name w:val="General"/>
          <w:gallery w:val="placeholder"/>
        </w:category>
        <w:types>
          <w:type w:val="bbPlcHdr"/>
        </w:types>
        <w:behaviors>
          <w:behavior w:val="content"/>
        </w:behaviors>
        <w:guid w:val="{AE039D2D-ACE1-404E-8193-CD899BFCBD2D}"/>
      </w:docPartPr>
      <w:docPartBody>
        <w:p w:rsidR="00C8124A" w:rsidRDefault="00C8124A" w:rsidP="00C8124A">
          <w:pPr>
            <w:pStyle w:val="41972E716D9E4E71807E62A098D18DD8"/>
          </w:pPr>
          <w:r w:rsidRPr="003B03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RotisSemiSans Light">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510"/>
    <w:rsid w:val="00000580"/>
    <w:rsid w:val="002F6C8F"/>
    <w:rsid w:val="004F7023"/>
    <w:rsid w:val="006C5480"/>
    <w:rsid w:val="00B05E32"/>
    <w:rsid w:val="00C8124A"/>
    <w:rsid w:val="00DA23DD"/>
    <w:rsid w:val="00EE4948"/>
    <w:rsid w:val="00F03510"/>
    <w:rsid w:val="00F1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5480"/>
    <w:rPr>
      <w:color w:val="666666"/>
    </w:rPr>
  </w:style>
  <w:style w:type="paragraph" w:customStyle="1" w:styleId="148FF4B2EB1B4FB8B14DCF5B6E4D5B49">
    <w:name w:val="148FF4B2EB1B4FB8B14DCF5B6E4D5B49"/>
    <w:rsid w:val="00F03510"/>
  </w:style>
  <w:style w:type="paragraph" w:customStyle="1" w:styleId="229CFAB69A82451294686299B8E9143E">
    <w:name w:val="229CFAB69A82451294686299B8E9143E"/>
    <w:rsid w:val="00F03510"/>
  </w:style>
  <w:style w:type="paragraph" w:customStyle="1" w:styleId="84F11FC5E1BE4E6FBF7576DBA0B20780">
    <w:name w:val="84F11FC5E1BE4E6FBF7576DBA0B20780"/>
    <w:rsid w:val="00F03510"/>
  </w:style>
  <w:style w:type="paragraph" w:customStyle="1" w:styleId="F1D12A8D2D774E62A0BBD8391D939FDD">
    <w:name w:val="F1D12A8D2D774E62A0BBD8391D939FDD"/>
    <w:rsid w:val="00F03510"/>
  </w:style>
  <w:style w:type="paragraph" w:customStyle="1" w:styleId="E489E099324346DEB16F18A972B436FE">
    <w:name w:val="E489E099324346DEB16F18A972B436FE"/>
    <w:rsid w:val="00F03510"/>
  </w:style>
  <w:style w:type="paragraph" w:customStyle="1" w:styleId="5772C654AEAF4737A24CE17395538F6A">
    <w:name w:val="5772C654AEAF4737A24CE17395538F6A"/>
    <w:rsid w:val="00F03510"/>
  </w:style>
  <w:style w:type="paragraph" w:customStyle="1" w:styleId="7AB2F6C8EB25414C8933DE12F6577820">
    <w:name w:val="7AB2F6C8EB25414C8933DE12F6577820"/>
    <w:rsid w:val="00F03510"/>
  </w:style>
  <w:style w:type="paragraph" w:customStyle="1" w:styleId="2CFAD28F4C98444188A4ECBF2F8A3A73">
    <w:name w:val="2CFAD28F4C98444188A4ECBF2F8A3A73"/>
    <w:rsid w:val="00F03510"/>
  </w:style>
  <w:style w:type="paragraph" w:customStyle="1" w:styleId="2C4C1FA1033A4BF1A5C2CCA3BF5584EC">
    <w:name w:val="2C4C1FA1033A4BF1A5C2CCA3BF5584EC"/>
    <w:rsid w:val="00F03510"/>
  </w:style>
  <w:style w:type="paragraph" w:customStyle="1" w:styleId="C4678F87D7C94599B3A9346E5EF86295">
    <w:name w:val="C4678F87D7C94599B3A9346E5EF86295"/>
    <w:rsid w:val="00F03510"/>
  </w:style>
  <w:style w:type="paragraph" w:customStyle="1" w:styleId="078FE43BF05642FB97817D1D960CF2BE">
    <w:name w:val="078FE43BF05642FB97817D1D960CF2BE"/>
    <w:rsid w:val="00F03510"/>
  </w:style>
  <w:style w:type="paragraph" w:customStyle="1" w:styleId="C7724764FD5547448AADABA0F9DD6597">
    <w:name w:val="C7724764FD5547448AADABA0F9DD6597"/>
    <w:rsid w:val="00F03510"/>
  </w:style>
  <w:style w:type="paragraph" w:customStyle="1" w:styleId="5946BD1385F64747BAE05E95950442CB">
    <w:name w:val="5946BD1385F64747BAE05E95950442CB"/>
    <w:rsid w:val="00F03510"/>
  </w:style>
  <w:style w:type="paragraph" w:customStyle="1" w:styleId="3FF37E7593E8446DB124943162DD13D8">
    <w:name w:val="3FF37E7593E8446DB124943162DD13D8"/>
    <w:rsid w:val="00F03510"/>
  </w:style>
  <w:style w:type="paragraph" w:customStyle="1" w:styleId="631538914CA04CEF9D698C84BED66EA9">
    <w:name w:val="631538914CA04CEF9D698C84BED66EA9"/>
    <w:rsid w:val="00F03510"/>
  </w:style>
  <w:style w:type="paragraph" w:customStyle="1" w:styleId="E61F3AF955FF43D2AB9F888CB98F9DCC">
    <w:name w:val="E61F3AF955FF43D2AB9F888CB98F9DCC"/>
    <w:rsid w:val="00F03510"/>
  </w:style>
  <w:style w:type="paragraph" w:customStyle="1" w:styleId="8F6B106BFC0544EABC13B04748BF0A81">
    <w:name w:val="8F6B106BFC0544EABC13B04748BF0A81"/>
    <w:rsid w:val="00F03510"/>
  </w:style>
  <w:style w:type="paragraph" w:customStyle="1" w:styleId="5F794CE501D249649765C938E0AF3800">
    <w:name w:val="5F794CE501D249649765C938E0AF3800"/>
    <w:rsid w:val="00F03510"/>
  </w:style>
  <w:style w:type="paragraph" w:customStyle="1" w:styleId="DA55E3364B5D4500BCC6E316E31DC372">
    <w:name w:val="DA55E3364B5D4500BCC6E316E31DC372"/>
    <w:rsid w:val="00F03510"/>
  </w:style>
  <w:style w:type="paragraph" w:customStyle="1" w:styleId="E09C70842C274BCBA984F344117BECC6">
    <w:name w:val="E09C70842C274BCBA984F344117BECC6"/>
    <w:rsid w:val="00F03510"/>
  </w:style>
  <w:style w:type="paragraph" w:customStyle="1" w:styleId="C69FFA60E7414A96AB2D0926E027CBBF">
    <w:name w:val="C69FFA60E7414A96AB2D0926E027CBBF"/>
    <w:rsid w:val="00F03510"/>
  </w:style>
  <w:style w:type="paragraph" w:customStyle="1" w:styleId="9EF8FCDC01804D6BB3AA0892EC123598">
    <w:name w:val="9EF8FCDC01804D6BB3AA0892EC123598"/>
    <w:rsid w:val="00C8124A"/>
  </w:style>
  <w:style w:type="paragraph" w:customStyle="1" w:styleId="10202E789226468C8E324B29CFCE4236">
    <w:name w:val="10202E789226468C8E324B29CFCE4236"/>
    <w:rsid w:val="00C8124A"/>
  </w:style>
  <w:style w:type="paragraph" w:customStyle="1" w:styleId="4019CBB3085B4C5F860DE0B090B8EB67">
    <w:name w:val="4019CBB3085B4C5F860DE0B090B8EB67"/>
    <w:rsid w:val="00C8124A"/>
  </w:style>
  <w:style w:type="paragraph" w:customStyle="1" w:styleId="7886CCED0EED4F9F86738465FB85B9F6">
    <w:name w:val="7886CCED0EED4F9F86738465FB85B9F6"/>
    <w:rsid w:val="00C8124A"/>
  </w:style>
  <w:style w:type="paragraph" w:customStyle="1" w:styleId="B57AC79FD4B949549A6C7367A5A575B8">
    <w:name w:val="B57AC79FD4B949549A6C7367A5A575B8"/>
    <w:rsid w:val="00C8124A"/>
  </w:style>
  <w:style w:type="paragraph" w:customStyle="1" w:styleId="AD2D995D0E0D431888065E601008D72E">
    <w:name w:val="AD2D995D0E0D431888065E601008D72E"/>
    <w:rsid w:val="00C8124A"/>
  </w:style>
  <w:style w:type="paragraph" w:customStyle="1" w:styleId="FCE4C152C2D444529A4445875A274948">
    <w:name w:val="FCE4C152C2D444529A4445875A274948"/>
    <w:rsid w:val="00C8124A"/>
  </w:style>
  <w:style w:type="paragraph" w:customStyle="1" w:styleId="FB2DCF6F3D8B4090B4C40D3B7123F55C">
    <w:name w:val="FB2DCF6F3D8B4090B4C40D3B7123F55C"/>
    <w:rsid w:val="00C8124A"/>
  </w:style>
  <w:style w:type="paragraph" w:customStyle="1" w:styleId="A50D9EB6C5564B7EA3FCB207A764E925">
    <w:name w:val="A50D9EB6C5564B7EA3FCB207A764E925"/>
    <w:rsid w:val="00C8124A"/>
  </w:style>
  <w:style w:type="paragraph" w:customStyle="1" w:styleId="49E1E0B1E45D479BA5135B4CEE0B5936">
    <w:name w:val="49E1E0B1E45D479BA5135B4CEE0B5936"/>
    <w:rsid w:val="00C8124A"/>
  </w:style>
  <w:style w:type="paragraph" w:customStyle="1" w:styleId="90B3E4960C0648A09DC48796C47C88AC">
    <w:name w:val="90B3E4960C0648A09DC48796C47C88AC"/>
    <w:rsid w:val="00C8124A"/>
  </w:style>
  <w:style w:type="paragraph" w:customStyle="1" w:styleId="666204B3EC6945C89DC43547A669807A">
    <w:name w:val="666204B3EC6945C89DC43547A669807A"/>
    <w:rsid w:val="00C8124A"/>
  </w:style>
  <w:style w:type="paragraph" w:customStyle="1" w:styleId="4BAB23E81DFC47B9805B93B363F79C6F">
    <w:name w:val="4BAB23E81DFC47B9805B93B363F79C6F"/>
    <w:rsid w:val="00C8124A"/>
  </w:style>
  <w:style w:type="paragraph" w:customStyle="1" w:styleId="41972E716D9E4E71807E62A098D18DD8">
    <w:name w:val="41972E716D9E4E71807E62A098D18DD8"/>
    <w:rsid w:val="00C812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D2809D534E2E4791F34A639EDE4B8D" ma:contentTypeVersion="4" ma:contentTypeDescription="Create a new document." ma:contentTypeScope="" ma:versionID="f952c9c9f8901f2d17956aa47c4ffba2">
  <xsd:schema xmlns:xsd="http://www.w3.org/2001/XMLSchema" xmlns:xs="http://www.w3.org/2001/XMLSchema" xmlns:p="http://schemas.microsoft.com/office/2006/metadata/properties" xmlns:ns1="http://schemas.microsoft.com/sharepoint/v3" targetNamespace="http://schemas.microsoft.com/office/2006/metadata/properties" ma:root="true" ma:fieldsID="bff1912dda2c34800ae3d5e8677634f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437753-3FC4-4EB7-8C42-6A08A194CAB5}">
  <ds:schemaRefs>
    <ds:schemaRef ds:uri="http://schemas.openxmlformats.org/officeDocument/2006/bibliography"/>
  </ds:schemaRefs>
</ds:datastoreItem>
</file>

<file path=customXml/itemProps2.xml><?xml version="1.0" encoding="utf-8"?>
<ds:datastoreItem xmlns:ds="http://schemas.openxmlformats.org/officeDocument/2006/customXml" ds:itemID="{B379A382-37B2-48D3-A4F3-71D1B377FE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4A94EC-E19E-4113-BF47-294E0174C4BC}"/>
</file>

<file path=customXml/itemProps4.xml><?xml version="1.0" encoding="utf-8"?>
<ds:datastoreItem xmlns:ds="http://schemas.openxmlformats.org/officeDocument/2006/customXml" ds:itemID="{9B443408-80F1-4E93-A4FB-98FB8E0359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Housing and Community Development</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203 (NEW April 2026)</dc:title>
  <dc:subject/>
  <dc:creator>Waterman, Caty</dc:creator>
  <cp:keywords/>
  <cp:lastModifiedBy>Rivera, Maria</cp:lastModifiedBy>
  <cp:revision>4</cp:revision>
  <cp:lastPrinted>2026-04-14T14:16:00Z</cp:lastPrinted>
  <dcterms:created xsi:type="dcterms:W3CDTF">2026-04-14T14:16:00Z</dcterms:created>
  <dcterms:modified xsi:type="dcterms:W3CDTF">2026-04-1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2809D534E2E4791F34A639EDE4B8D</vt:lpwstr>
  </property>
  <property fmtid="{D5CDD505-2E9C-101B-9397-08002B2CF9AE}" pid="3" name="GrammarlyDocumentId">
    <vt:lpwstr>7e0cf3fcd91c0cdd17498baf60bb16f65b65d43424f203e39ffb2012885ef2ba</vt:lpwstr>
  </property>
  <property fmtid="{D5CDD505-2E9C-101B-9397-08002B2CF9AE}" pid="4" name="SmartDox GUID">
    <vt:lpwstr>6d8dfa03-9f71-4957-b45c-e6dad0791d16</vt:lpwstr>
  </property>
</Properties>
</file>